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0233" w:rsidRPr="00E03AE0" w:rsidRDefault="00E50233" w:rsidP="00E50233">
      <w:pPr>
        <w:pStyle w:val="Heading5"/>
        <w:ind w:left="0" w:right="102" w:firstLine="28"/>
        <w:jc w:val="center"/>
        <w:rPr>
          <w:rFonts w:asciiTheme="minorHAnsi" w:hAnsiTheme="minorHAnsi" w:cstheme="minorHAnsi"/>
          <w:sz w:val="28"/>
          <w:szCs w:val="28"/>
        </w:rPr>
      </w:pPr>
      <w:r w:rsidRPr="00E03AE0">
        <w:rPr>
          <w:rFonts w:asciiTheme="minorHAnsi" w:hAnsiTheme="minorHAnsi" w:cstheme="minorHAnsi"/>
          <w:sz w:val="28"/>
          <w:szCs w:val="28"/>
        </w:rPr>
        <w:t>PROGRAMS</w:t>
      </w:r>
      <w:r w:rsidRPr="00E03AE0">
        <w:rPr>
          <w:rFonts w:asciiTheme="minorHAnsi" w:hAnsiTheme="minorHAnsi" w:cstheme="minorHAnsi"/>
          <w:spacing w:val="-13"/>
          <w:sz w:val="28"/>
          <w:szCs w:val="28"/>
        </w:rPr>
        <w:t xml:space="preserve"> </w:t>
      </w:r>
      <w:r w:rsidRPr="00E03AE0">
        <w:rPr>
          <w:rFonts w:asciiTheme="minorHAnsi" w:hAnsiTheme="minorHAnsi" w:cstheme="minorHAnsi"/>
          <w:sz w:val="28"/>
          <w:szCs w:val="28"/>
        </w:rPr>
        <w:t>NAME</w:t>
      </w:r>
      <w:r w:rsidRPr="00E03AE0">
        <w:rPr>
          <w:rFonts w:asciiTheme="minorHAnsi" w:hAnsiTheme="minorHAnsi" w:cstheme="minorHAnsi"/>
          <w:spacing w:val="-10"/>
          <w:sz w:val="28"/>
          <w:szCs w:val="28"/>
        </w:rPr>
        <w:t xml:space="preserve"> </w:t>
      </w:r>
      <w:r w:rsidRPr="00E03AE0">
        <w:rPr>
          <w:rFonts w:asciiTheme="minorHAnsi" w:hAnsiTheme="minorHAnsi" w:cstheme="minorHAnsi"/>
          <w:sz w:val="28"/>
          <w:szCs w:val="28"/>
        </w:rPr>
        <w:t>AND</w:t>
      </w:r>
      <w:r w:rsidRPr="00E03AE0">
        <w:rPr>
          <w:rFonts w:asciiTheme="minorHAnsi" w:hAnsiTheme="minorHAnsi" w:cstheme="minorHAnsi"/>
          <w:spacing w:val="-10"/>
          <w:sz w:val="28"/>
          <w:szCs w:val="28"/>
        </w:rPr>
        <w:t xml:space="preserve"> </w:t>
      </w:r>
      <w:r w:rsidRPr="00E03AE0">
        <w:rPr>
          <w:rFonts w:asciiTheme="minorHAnsi" w:hAnsiTheme="minorHAnsi" w:cstheme="minorHAnsi"/>
          <w:sz w:val="28"/>
          <w:szCs w:val="28"/>
        </w:rPr>
        <w:t>ASSESSMENT</w:t>
      </w:r>
      <w:r w:rsidRPr="00E03AE0">
        <w:rPr>
          <w:rFonts w:asciiTheme="minorHAnsi" w:hAnsiTheme="minorHAnsi" w:cstheme="minorHAnsi"/>
          <w:spacing w:val="-8"/>
          <w:sz w:val="28"/>
          <w:szCs w:val="28"/>
        </w:rPr>
        <w:t xml:space="preserve"> </w:t>
      </w:r>
      <w:r w:rsidRPr="00E03AE0">
        <w:rPr>
          <w:rFonts w:asciiTheme="minorHAnsi" w:hAnsiTheme="minorHAnsi" w:cstheme="minorHAnsi"/>
          <w:sz w:val="28"/>
          <w:szCs w:val="28"/>
        </w:rPr>
        <w:t>YEAR – PGDM</w:t>
      </w:r>
      <w:bookmarkStart w:id="0" w:name="_GoBack"/>
      <w:bookmarkEnd w:id="0"/>
    </w:p>
    <w:p w:rsidR="00E912D6" w:rsidRPr="00E03AE0" w:rsidRDefault="00E50233" w:rsidP="00E50233">
      <w:pPr>
        <w:pStyle w:val="Heading5"/>
        <w:ind w:left="0" w:right="102" w:firstLine="28"/>
        <w:jc w:val="center"/>
        <w:rPr>
          <w:rFonts w:asciiTheme="minorHAnsi" w:hAnsiTheme="minorHAnsi" w:cstheme="minorHAnsi"/>
          <w:sz w:val="28"/>
          <w:szCs w:val="28"/>
        </w:rPr>
      </w:pPr>
      <w:r w:rsidRPr="00E03AE0">
        <w:rPr>
          <w:rFonts w:asciiTheme="minorHAnsi" w:hAnsiTheme="minorHAnsi" w:cstheme="minorHAnsi"/>
          <w:sz w:val="28"/>
          <w:szCs w:val="28"/>
        </w:rPr>
        <w:t>&amp; CAYM1-(2020-22)</w:t>
      </w:r>
    </w:p>
    <w:p w:rsidR="004E1556" w:rsidRPr="00E03AE0" w:rsidRDefault="004E1556" w:rsidP="00E912D6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tbl>
      <w:tblPr>
        <w:tblW w:w="11199" w:type="dxa"/>
        <w:tblInd w:w="-5" w:type="dxa"/>
        <w:tblLook w:val="04A0" w:firstRow="1" w:lastRow="0" w:firstColumn="1" w:lastColumn="0" w:noHBand="0" w:noVBand="1"/>
      </w:tblPr>
      <w:tblGrid>
        <w:gridCol w:w="716"/>
        <w:gridCol w:w="2828"/>
        <w:gridCol w:w="1559"/>
        <w:gridCol w:w="3253"/>
        <w:gridCol w:w="2843"/>
      </w:tblGrid>
      <w:tr w:rsidR="00FB3DEF" w:rsidRPr="00E03AE0" w:rsidTr="00FB3DEF">
        <w:trPr>
          <w:trHeight w:val="945"/>
        </w:trPr>
        <w:tc>
          <w:tcPr>
            <w:tcW w:w="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S.no.</w:t>
            </w:r>
          </w:p>
        </w:tc>
        <w:tc>
          <w:tcPr>
            <w:tcW w:w="2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Name of the student placed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Enrollment no.</w:t>
            </w:r>
          </w:p>
        </w:tc>
        <w:tc>
          <w:tcPr>
            <w:tcW w:w="3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Name of the Employer</w:t>
            </w:r>
          </w:p>
        </w:tc>
        <w:tc>
          <w:tcPr>
            <w:tcW w:w="2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Appointment letter reference no. with date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akansha Singh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01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nfosy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4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akash Saroh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02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Darwinbox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2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3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aryan Jai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03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Swiss Re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9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4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ayush Gar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04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Blackston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5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5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bhinav Srivastav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05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alesken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3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6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diti Gar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07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nfosy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4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7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ditya Agra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0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nfosy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4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8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ditya Anand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09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BFRL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6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9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ditya Saxen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11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Evalueserv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dyasha Mishr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12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PMG Global Services (KGS)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8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1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ishwarya Choudhar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13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Birlasoft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7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2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kanksha Verm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14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DP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30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3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kash Agar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15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Evalueserv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4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kash Sudeshkumar Pand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17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Global Delivery Services (GDS)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5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khil Goy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1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Unilight Insurance Broker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6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6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lvin Subash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21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Maruti Suzuki India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4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7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mal Geevarghes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22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DFC First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5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8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man Agar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23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Mazar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7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9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man Aggar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24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The smart cub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mar Jai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26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The smart cub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1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Murtuza Salim Ambawal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27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Maruti Suzuki India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4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2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mit Kumar Hood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2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DP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30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3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nam Fatim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29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Swiss Re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9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4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Anand Vijay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30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Hitachi Ltd.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1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5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nanya Pande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31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SBI Cards &amp; Payment Services Ltd.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8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6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niket Khandel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32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Evalueserv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7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niket Sharm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33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Hexawar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7-06-2022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lastRenderedPageBreak/>
              <w:t>28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nurag Thaku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35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Unilight Insurance Broker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6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9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nushree Sarka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37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ccentur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3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parna Sharm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3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ccentur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31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poorva Mathu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39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Wipro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8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32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purve Tand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40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The smart cub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33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rchit Namdeo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41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CICI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34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rihant Bothr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42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lliance Insurance Broker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758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35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rnab Acharje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44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Collegedunia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8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36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rshraj Teoti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45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SBI Cards &amp; Payment Services Ltd.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8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37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rushi Kohl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46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Oxane Partner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2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38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rvind Moha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47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CICI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39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ryaman Nai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4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Collegedunia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8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4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shif Al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49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nfosy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4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41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vinash Kukkal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51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Deloitte Risk &amp; Financial Advisory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5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42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yush Singh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53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MSG Global Solutions India Pvt. Ltd.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2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43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yushi Bans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54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ccentur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44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yushi Gar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55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Wipro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8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45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yushi Gar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56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CICI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46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Barkh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57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PMG Global Services (KGS)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8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47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Bhanu Pathak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5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Wipro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8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48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Bhavuk Sharm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59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CICI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49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Bhawini Stut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60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Times Internet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9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5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Bodhisattwa Da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63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Big Basket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2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51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Chetan Sharm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65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L&amp;T Financial Service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01-12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52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Chirag Jas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66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Cians Analytic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2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53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Chitransh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67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The smart cub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54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Deepak Kool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6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TTK Prestige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9-12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55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Deepanshi Pande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69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Genpact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9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56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Deepanshu Bans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70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CICI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57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Deepanshu Pal Singh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71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SBI Cards &amp; Payment Services Ltd.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8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58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Diksha Gupt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72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ccentur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lastRenderedPageBreak/>
              <w:t>59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Dipayan Ghosh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73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Wipro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8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6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Disha Bhati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74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Evalueserv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61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Divyanshu Singh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75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nfosy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4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62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Ekansh Gupt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76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otak Mahindra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8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63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Gargi Mang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77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Birlasoft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7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64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Garv Jai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7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PMG Global Services (KGS)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8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65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Gaurav Thaku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79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nfosy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4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66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Gourangi Agar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80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SBI Cards &amp; Payment Services Ltd.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8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67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Gundulakunta Saidinesh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81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SBI Cards &amp; Payment Services Ltd.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7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68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Harshit Jind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83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The smart cub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69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Himanshu Sanjay Talmal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84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CICI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7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shita Dewa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85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nfosy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4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71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shita Kuma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86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SBI Cards &amp; Payment Services Ltd.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8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72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tika Vashisth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87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ANTAR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2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73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Jagdish Prasad Sinh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8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Collegedunia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8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74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Jaiks Eapen Kallammakk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89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DP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30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75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Jayant Narba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90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Deloitte Risk &amp; Financial Advisory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5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76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Joydeep Chakrabort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91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ccentur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77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Joydeep Kau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92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Swiss Re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9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78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Juhi Srivastav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93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Nielsen IQ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1-02-2022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79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amakshi Kaushik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94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nfosy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4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8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anika Khandel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95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SBI Cards &amp; Payment Services Ltd.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7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81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anishka Ashok Kumar Singh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96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Global Delivery Services (GDS)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1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82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aran Kisho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97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Wipro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8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83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artik Balaj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9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PMG Global Services (KGS)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8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84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artik Gar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099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DFC First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5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85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artik Yadav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00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HDFC Ltd.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2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86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artikeya Chauha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01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HDFC Ltd.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2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87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avita Choudhur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03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Darwinbox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2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88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ishan Kuma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04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DP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30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89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rishank Kapoo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05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The smart cub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lastRenderedPageBreak/>
              <w:t>9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unal Jai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07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otak Mahindra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8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91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uneek Gupt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0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Birlasoft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7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92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ushagra Gou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09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Deloitte Risk &amp; Financial Advisory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5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93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Lakshay Sharm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10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HDFC Ltd.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2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94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Lakshay Yadav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11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elf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 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95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Chinnareddi Leela Krishna Red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12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Global Delivery Services (GDS)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1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96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Mahima Agar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13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Wipro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8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97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Manish Jind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14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Cians Analytic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2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98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Mansi Jai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15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Acuity Knowledge Partner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6-12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99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Manuj Nangi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17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PMG Global Services (KGS)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8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0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Manvi Boli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1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The smart cub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01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Md Ayaz Quresh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19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TTK Prestig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9-12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02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Mohammad Sohail Lodh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22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Blackston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5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03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Mohan Nih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23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DP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PPO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04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Mohdmahir Shaikh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24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Collegedunia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8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05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Mohit Singl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25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TCS BP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4-01-2022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06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Mrinal Mukund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26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HDFC Ltd.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2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07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Mukul Kumar Gupt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27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Big Basket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2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08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Muskan Sharm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2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nfosy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4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09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N Sanketh Pama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29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Unilight Insurance Broker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6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1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Nancy Gupt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31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HDFC Ltd.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2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11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Nandana K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32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Deloitte Risk &amp; Financial Advisory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5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12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Neha Virman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34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nfosy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4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13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Nehal Chugh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35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nfosy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4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14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Nehal Jai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36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Acuity Knowledge Partner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6-12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15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Nehal Jai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37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Cians Analytic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02-2022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16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Nidhi Gupt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3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Reliance Retail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7-12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17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Nihar Srivastav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39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TradeIndia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5-01-2022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18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Nikhil Pooni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42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CICI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19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Nikhil Takka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43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HDFC Ltd.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2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2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Nimisha Agra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44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Wipro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8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lastRenderedPageBreak/>
              <w:t>121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Ojoshwi Bhattacharje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46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Birlasoft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7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22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Paridhi Gar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4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PMG Global Services (KGS)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2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23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Paridhi Malik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49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nfosy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4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24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Parth Samariy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50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Reliance Retail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7-12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25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Piyush Hirwan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51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Genpact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9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26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Poorvi Kukrej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52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Capgemini India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2-12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27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Prachi Singh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53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Times Internet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9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28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Pramit Jai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54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CICI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29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Pranav Kumar Sain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55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CICI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3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Pranav Verm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56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SBI Cards &amp; Payment Services Ltd.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7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31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Prashant Niga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57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nfosy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4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32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Prerana Rawa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5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Oxane Partner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2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33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Prerna Agar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59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Oxane Partner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2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34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Priya Thukr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60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Acuity Knowledge Partner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6-12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35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Priyam Verm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61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CICI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36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harath 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62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ccentur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37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achin Koushik 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63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Hitachi Ltd.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1-01-2022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38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Raghav Khandel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65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elf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 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39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Raju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67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Cians Analytic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2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4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Rashi Aror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69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GF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7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41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Rishab Adarsh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72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DP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30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42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Rishabh Kumar Da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73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Evalueserv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43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Rishabh Naran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74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Times Internet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9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44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Ritika Gupt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76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Collegedunia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8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45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Ritika Sikk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77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Birlasoft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7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46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Riya Malik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7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CICI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47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Rohan Agar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79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Family Business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 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48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Rohith Rajeev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80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VE Commercial Vehicles Ltd.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2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49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Rupal Bhargav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81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CICI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5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Govind 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82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Wipro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8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51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akshi Varshne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83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nfosy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4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lastRenderedPageBreak/>
              <w:t>152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amyak Jai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84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CICI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53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angeet Khandel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86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DP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30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54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anjay Pareek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87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cuity Knowledge Partner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6-12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55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anya Aror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8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HDFC Ltd.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2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56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aransh Neerad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89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Deloitte Risk &amp; Financial Advisory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5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57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atyam Bans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90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Genpact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9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58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aumya Jai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91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Wipro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8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59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aurabh Dube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92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HDFC Ltd.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2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6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hagu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93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PMG Global Services (KGS)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2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61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hashank Dhruv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94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CICI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62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haurya Rajpu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95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MSG Global Solutions India Pvt. Ltd.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2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63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hefali Satij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96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Wipro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8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64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hiva Chaudhar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97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VE Commercial Vehicles Ltd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2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65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hivam Sharm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9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nfosy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4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66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hivangi Gupt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199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Genpact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9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67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hreeya Mukherje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00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Evalueserv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68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hrenik Jai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01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cuity Knowledge Partner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6-12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69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hrivriddhi Jais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03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Cians Analytic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2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7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hruta Kasli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04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Cians Analytic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2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71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hrut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05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HDFC Ltd.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2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72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hruti Agar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06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nfosy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4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73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hubham Tyag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0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VE Commercial Vehicles Ltd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2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74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hweta Chauha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09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The smart cub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75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iddhartha Verm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10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DFC First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5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76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idh Kapoo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11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Birlasoft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7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77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mrithi Hemaraj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12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Evalueserv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78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mriti Agar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13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CICI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79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nigdho Suman Pau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14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Global Delivery Services (GDS)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8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oumya Mukherje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15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nfosy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4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81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reehari Devada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16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Maruti Suzuki India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5-01-2022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82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rishti Pur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17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nfosy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4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lastRenderedPageBreak/>
              <w:t>183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ubhadeep Guh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1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Cians Analytic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2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84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uhail Larzoo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19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Deloitte Risk &amp; Financial Advisory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5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85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umant Kuma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20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Gati-Kintetsu Express Private Limited (Gati-KWE)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2-12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86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umit Kumar Singh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21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Quadrant Knowledge Solution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3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87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urbhi Daksh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22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Genpact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9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88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wati Surek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23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Reliance Retail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7-12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89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Tanvi Batr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24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Mazar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7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9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Tarannum Auror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26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Viacom 18 Media Pvt. Ltd.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-12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91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Tarun Dahiy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27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nfosy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3-02-2022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92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Tusha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2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PAYED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4-04-2022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93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Utkarsh Agar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29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Swiss Re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9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94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Utkarsh Mishr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30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ANTAR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2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95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Utkarsh Singh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31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Birlasoft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7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96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Utkarsh Singh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32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Evalueserv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97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Utsav Mahaja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33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The smart cub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98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Utsav Pali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34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Reliance Retail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7-12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199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V Soumith Reddy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35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nfosy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4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0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Vaishali Aggar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3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Wipro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8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01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Vernika Mada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40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elf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 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02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Vibhor Kau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41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SBI Cards &amp; Payment Services Ltd.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7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03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Vicky Parma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42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Capgemini India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2-12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04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Vidisha Verm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43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Global Delivery Services (GDS)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05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Vikas Daga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44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PMG Global Services (KGS)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8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06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Vinjamuri Sweth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45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CICI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07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Vishal Digambar Shind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46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Evalueserv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08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Vishal Khuran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47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PMG Global Services (KGS)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2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09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Vrinda Maheshwar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4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ccentur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1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Wilson V Shaj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49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Haldiram’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1-12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11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Yaman Mitt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50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CICI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12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Yash Panch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51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Deloitte Risk &amp; Financial Advisory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5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13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Yash Vardhan Gehlo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53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Cians Analytic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2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lastRenderedPageBreak/>
              <w:t>214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Yogesh Sharm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54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otak Mahindra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8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15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Mayank Jais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55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Orient Cement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8-01-2022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16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aksham Chawl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56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MSX International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6-12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17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bhishek Varma Kalidind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5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CICI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18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Harsh Raghubansh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59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Mindre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8-05-2022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19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Tanya Jai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61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Evalueserv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2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abhya Bajaj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62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SBI Cards &amp; Payment Services Ltd.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7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21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Harsha Sudhakaran Nambia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63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Wipro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8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22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nwesh Raaja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64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H&amp;R Johnson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6-12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23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Harjas Preet Singh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66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Deloitte Risk &amp; Financial Advisory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5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24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Rashi Gautam Jai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67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Reliance Retail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7-12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25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Rahul Pruth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6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Genpact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9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26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Mani Teja Bairoju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70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nfosy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3-02-2022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27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bhishek Pati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71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elf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 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28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darsh Kumar Agarw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74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 xml:space="preserve">Schneider Electric 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6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29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diti Mitt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75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nfosy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4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3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Janav Aror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7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Birlasoft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7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31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Pranav Bhart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82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nfosy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4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32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Rajat Rastog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83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CICI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33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hivam Tanej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85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nfosy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4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34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hriyansh Saboo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86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DFC First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5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35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rnav Mahaja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88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nfosys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4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36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vnish Bhutan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89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KPMG Global Services (KGS)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8-10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37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wasti Jai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90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Wipro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8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38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Vishal Pandit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91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DFC First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5-11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39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Ayushman Singh Ratnu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92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Liberty General Insurance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8-04-2022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4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Prateek Wadhw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93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Reliance Retail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17-12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41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Mohit jai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94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Wipro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8-09-2021</w:t>
            </w:r>
          </w:p>
        </w:tc>
      </w:tr>
      <w:tr w:rsidR="00FB3DEF" w:rsidRPr="00E03AE0" w:rsidTr="00FB3DEF">
        <w:trPr>
          <w:trHeight w:val="42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color w:val="000000"/>
                <w:lang w:val="en-IN" w:eastAsia="en-IN"/>
              </w:rPr>
              <w:t>242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Shrey sharm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20DM295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ICICI Bank</w:t>
            </w:r>
          </w:p>
        </w:tc>
        <w:tc>
          <w:tcPr>
            <w:tcW w:w="2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3DEF" w:rsidRPr="00E03AE0" w:rsidRDefault="00FB3DEF" w:rsidP="00FB3DEF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lang w:val="en-IN" w:eastAsia="en-IN"/>
              </w:rPr>
            </w:pPr>
            <w:r w:rsidRPr="00E03AE0">
              <w:rPr>
                <w:rFonts w:ascii="Calibri" w:eastAsia="Times New Roman" w:hAnsi="Calibri" w:cs="Calibri"/>
                <w:lang w:val="en-IN" w:eastAsia="en-IN"/>
              </w:rPr>
              <w:t>01-11-2021</w:t>
            </w:r>
          </w:p>
        </w:tc>
      </w:tr>
    </w:tbl>
    <w:p w:rsidR="004E1556" w:rsidRPr="00E03AE0" w:rsidRDefault="004E1556" w:rsidP="00E912D6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5871E3" w:rsidRPr="00E03AE0" w:rsidRDefault="005871E3" w:rsidP="00E912D6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5871E3" w:rsidRPr="00E03AE0" w:rsidRDefault="005871E3" w:rsidP="00E912D6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5871E3" w:rsidRPr="00E03AE0" w:rsidRDefault="005871E3" w:rsidP="00E912D6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E50233" w:rsidRPr="00E03AE0" w:rsidRDefault="00E50233" w:rsidP="00E50233">
      <w:pPr>
        <w:pStyle w:val="Heading5"/>
        <w:ind w:left="0" w:right="102" w:firstLine="28"/>
        <w:jc w:val="center"/>
        <w:rPr>
          <w:rFonts w:asciiTheme="minorHAnsi" w:hAnsiTheme="minorHAnsi" w:cstheme="minorHAnsi"/>
          <w:sz w:val="28"/>
          <w:szCs w:val="28"/>
        </w:rPr>
      </w:pPr>
      <w:r w:rsidRPr="00E03AE0">
        <w:rPr>
          <w:rFonts w:asciiTheme="minorHAnsi" w:hAnsiTheme="minorHAnsi" w:cstheme="minorHAnsi"/>
          <w:sz w:val="28"/>
          <w:szCs w:val="28"/>
        </w:rPr>
        <w:lastRenderedPageBreak/>
        <w:t>PROGRAMS</w:t>
      </w:r>
      <w:r w:rsidRPr="00E03AE0">
        <w:rPr>
          <w:rFonts w:asciiTheme="minorHAnsi" w:hAnsiTheme="minorHAnsi" w:cstheme="minorHAnsi"/>
          <w:spacing w:val="-13"/>
          <w:sz w:val="28"/>
          <w:szCs w:val="28"/>
        </w:rPr>
        <w:t xml:space="preserve"> </w:t>
      </w:r>
      <w:r w:rsidRPr="00E03AE0">
        <w:rPr>
          <w:rFonts w:asciiTheme="minorHAnsi" w:hAnsiTheme="minorHAnsi" w:cstheme="minorHAnsi"/>
          <w:sz w:val="28"/>
          <w:szCs w:val="28"/>
        </w:rPr>
        <w:t>NAME</w:t>
      </w:r>
      <w:r w:rsidRPr="00E03AE0">
        <w:rPr>
          <w:rFonts w:asciiTheme="minorHAnsi" w:hAnsiTheme="minorHAnsi" w:cstheme="minorHAnsi"/>
          <w:spacing w:val="-10"/>
          <w:sz w:val="28"/>
          <w:szCs w:val="28"/>
        </w:rPr>
        <w:t xml:space="preserve"> </w:t>
      </w:r>
      <w:r w:rsidRPr="00E03AE0">
        <w:rPr>
          <w:rFonts w:asciiTheme="minorHAnsi" w:hAnsiTheme="minorHAnsi" w:cstheme="minorHAnsi"/>
          <w:sz w:val="28"/>
          <w:szCs w:val="28"/>
        </w:rPr>
        <w:t>AND</w:t>
      </w:r>
      <w:r w:rsidRPr="00E03AE0">
        <w:rPr>
          <w:rFonts w:asciiTheme="minorHAnsi" w:hAnsiTheme="minorHAnsi" w:cstheme="minorHAnsi"/>
          <w:spacing w:val="-10"/>
          <w:sz w:val="28"/>
          <w:szCs w:val="28"/>
        </w:rPr>
        <w:t xml:space="preserve"> </w:t>
      </w:r>
      <w:r w:rsidRPr="00E03AE0">
        <w:rPr>
          <w:rFonts w:asciiTheme="minorHAnsi" w:hAnsiTheme="minorHAnsi" w:cstheme="minorHAnsi"/>
          <w:sz w:val="28"/>
          <w:szCs w:val="28"/>
        </w:rPr>
        <w:t>ASSESSMENT</w:t>
      </w:r>
      <w:r w:rsidRPr="00E03AE0">
        <w:rPr>
          <w:rFonts w:asciiTheme="minorHAnsi" w:hAnsiTheme="minorHAnsi" w:cstheme="minorHAnsi"/>
          <w:spacing w:val="-8"/>
          <w:sz w:val="28"/>
          <w:szCs w:val="28"/>
        </w:rPr>
        <w:t xml:space="preserve"> </w:t>
      </w:r>
      <w:r w:rsidRPr="00E03AE0">
        <w:rPr>
          <w:rFonts w:asciiTheme="minorHAnsi" w:hAnsiTheme="minorHAnsi" w:cstheme="minorHAnsi"/>
          <w:sz w:val="28"/>
          <w:szCs w:val="28"/>
        </w:rPr>
        <w:t>YEAR – PGDM</w:t>
      </w:r>
    </w:p>
    <w:p w:rsidR="00E912D6" w:rsidRPr="00E03AE0" w:rsidRDefault="00E50233" w:rsidP="00E50233">
      <w:pPr>
        <w:pStyle w:val="Heading5"/>
        <w:ind w:left="0" w:right="102" w:firstLine="28"/>
        <w:jc w:val="center"/>
        <w:rPr>
          <w:rFonts w:asciiTheme="minorHAnsi" w:hAnsiTheme="minorHAnsi" w:cstheme="minorHAnsi"/>
          <w:sz w:val="28"/>
          <w:szCs w:val="28"/>
        </w:rPr>
      </w:pPr>
      <w:r w:rsidRPr="00E03AE0">
        <w:rPr>
          <w:rFonts w:asciiTheme="minorHAnsi" w:hAnsiTheme="minorHAnsi" w:cstheme="minorHAnsi"/>
          <w:sz w:val="28"/>
          <w:szCs w:val="28"/>
        </w:rPr>
        <w:t>&amp; CAYM2-(2019-21)</w:t>
      </w:r>
    </w:p>
    <w:p w:rsidR="00E912D6" w:rsidRPr="00E03AE0" w:rsidRDefault="00E912D6" w:rsidP="00F0504C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tbl>
      <w:tblPr>
        <w:tblW w:w="10632" w:type="dxa"/>
        <w:tblInd w:w="-5" w:type="dxa"/>
        <w:tblLook w:val="04A0" w:firstRow="1" w:lastRow="0" w:firstColumn="1" w:lastColumn="0" w:noHBand="0" w:noVBand="1"/>
      </w:tblPr>
      <w:tblGrid>
        <w:gridCol w:w="716"/>
        <w:gridCol w:w="2729"/>
        <w:gridCol w:w="1701"/>
        <w:gridCol w:w="3260"/>
        <w:gridCol w:w="2878"/>
      </w:tblGrid>
      <w:tr w:rsidR="0036392B" w:rsidRPr="00E03AE0" w:rsidTr="0036392B">
        <w:trPr>
          <w:trHeight w:val="390"/>
        </w:trPr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S.no.</w:t>
            </w:r>
          </w:p>
        </w:tc>
        <w:tc>
          <w:tcPr>
            <w:tcW w:w="2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Name of the student plac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Enrollment no.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Name of the Employer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6392B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 xml:space="preserve">Appointment letter reference no. </w:t>
            </w:r>
          </w:p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with date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akriti Sharm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01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ig Baske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-03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arushi Narang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0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CS BP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arushi Seth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04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sense Pvt.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-03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ayush Bed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0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ewge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5-11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bhinandan Singl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07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zar'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-11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bhinav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0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36392B" w:rsidP="0036392B">
            <w:pPr>
              <w:widowControl/>
              <w:autoSpaceDE/>
              <w:autoSpaceDN/>
              <w:ind w:right="-60"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</w:t>
            </w:r>
            <w:r w:rsidR="00E912D6"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bhinav Irwin Joh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09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eliance Retail Limite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6392B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R/MAR/21/B1/58728486</w:t>
            </w:r>
          </w:p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/60173697/1000966856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bhishek Chaudhary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10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Maruti Suzuki India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/07-04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bhishek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11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oPaperForms Solutions Pvt.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bhishek Pandey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1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9-04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bhishek Suma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1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10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bishek M. U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14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oPaperForms Solutions Pvt.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darsh NJ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15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ech Mahindr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9-02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ditya Ashok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1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10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ditya Malik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17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bbatica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ditya Sag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1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ruti Suzuki Indi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7-04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ditya Yadav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19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8-03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ditya Singh Parih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20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dityan Ethiraja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21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irlasoft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SL/HR/APPT/2021-347529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jay Kum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2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DB00FE" w:rsidP="00DB00F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RD/COV/1001882283/21-22</w:t>
            </w:r>
            <w:r w:rsidR="00E912D6"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khil Raj K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2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eliance Retail Limite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03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kshit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24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kshit Varm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25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4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lankrita Srivastav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2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RD/COV/1001882282/21-22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5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ltamash Hasa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27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ajaj Allinaz General Insurance Co. Ltd.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PO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lastRenderedPageBreak/>
              <w:t>26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mmar Mustufa Vaghjipurwal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2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omeLan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Jul 15, 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7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moli Kapoo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29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PMG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3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8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nanthan B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30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evo Dat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5-02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9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nanya Raja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31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E Commercial Vehicles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nika Mitt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3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ians Analytic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6-11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nirudh Kakk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3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onder Cemen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02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2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njani Sharm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34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3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nshul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3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an Venture Consultant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PO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4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nsuman Pand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37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ech Mahindr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9-02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5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ntara Bhattacharje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3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DP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PO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6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nuja Chatterje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39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irlasoft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8-10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7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nuradha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40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8-03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8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nushka Bhart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41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9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nushka Jai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4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8-03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0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nvi Kapoo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4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zar'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-11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1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poorav Singh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44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ech Mahindr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9-02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2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poorv Nigam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45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3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poorva Kaushik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4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BI Life Insuranc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5-05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4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rchika Sing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47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anasonic India Pvt.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5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rushi Garg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50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eliance Retail Limite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03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6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rushi Kern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51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7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shik Madhava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5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8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yasmita Se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5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ditya Birla Fashion &amp; Retail Limite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9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yushi Chhip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55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O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FA1E93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Dec 2020</w:t>
            </w:r>
            <w:r w:rsidR="00E912D6"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0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Badal Wadhwan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5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oody'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3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1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Bhagyashri Deepak Sath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5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acred River Agri Technologies Pvt Ltd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FA1E93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Feb 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2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Bikrampreet Sing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59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ATA CROMA (Infiniti Retail Limited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-05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3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Chauhan VanshikaSanjeev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60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herent Market Insight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-03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4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D Vasista Prabhak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61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Unthinkable Solutions LLP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5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Debajyoti Maitr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6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hriram General Insurance Co. Ltd.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6392B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RD/ APl/SGI/2 021/</w:t>
            </w:r>
          </w:p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2 94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6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Debjyoti Mukherje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6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lastRenderedPageBreak/>
              <w:t>57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Deeksha Garg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64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8-03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8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Deepa Raghuwansh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65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irlasoft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8-10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9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Deepak Sunderraja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6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evo Dat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7-05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0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Divyanka Bans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67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wiflear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526A9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May 2021 </w:t>
            </w:r>
            <w:r w:rsidR="00E912D6"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1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Dolly Goy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6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zar'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9-10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2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 xml:space="preserve">Gagandeep Kaur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069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Opt Ou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3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arima Sing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70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emini Solutions Pvt.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-03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4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auri Upadhyay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71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C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6392B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CSL/DT20217519409/</w:t>
            </w:r>
          </w:p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Delhi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5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eetika Chowdhary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7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E Commercial Vehicles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6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okul 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7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PMG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7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ovindam Kabr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74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8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urpreet Singh Seth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75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yundai Motor India Pvt. Ltd.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4-03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9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arshit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7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ians Analytics/ KPMG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6-11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0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arshita Gautam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77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1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arshita Sahdev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7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SGEC Heavy Engineering Li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2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imani 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79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otak Mahindra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4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3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imanshu Agarw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80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ians Analytic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6-11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4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shaan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81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 Consumer Care &amp; Lighting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526A9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Oct 2021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5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shita J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8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6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shita Sharm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8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artner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4-09-2019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7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Jayant Sharm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84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otal IT Globa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02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8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Jeewesh Kumar Hindw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85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odrej &amp; Boyc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9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Jithin Moha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8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0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amal Taliya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87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1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anika Chhatw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8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2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anika Seth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89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DP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PO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3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Karthikeyan 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90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ech Mahindr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9-02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4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artik Sharm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91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llegedui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1-03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5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ashish Garg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9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PMG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-03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6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asturi Ranga Madabhushanam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9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Fa Fin- Advisores Consulting Pvt. Ltd.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7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hushboo Goy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94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zar'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8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iran Kumar M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95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otak Mahindra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4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lastRenderedPageBreak/>
              <w:t>89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rati Jai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9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0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umari Shrey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97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oody'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3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1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Lincoln 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9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PMG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2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hima Mishr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099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3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lay Pan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00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xtramarks Education India Pvt. Lt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526A9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eb 2019</w:t>
            </w:r>
            <w:r w:rsidR="00E912D6"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4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ikandan Balaj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01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5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ikant Jaisw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0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E Commercial Vehicles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6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ishika Shekhawa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0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6392B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RD/COV/1001880226/</w:t>
            </w:r>
          </w:p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-22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7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jee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04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sense Pvt. Ltd.(Entrepreneur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-03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8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v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05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ig Baske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-03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9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vi Jai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0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0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ya Bhardwaj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07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DFC Ltd.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1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ya Meha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0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MGC Global Risk Advisory LLP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526A9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May 2021</w:t>
            </w:r>
            <w:r w:rsidR="00E912D6"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2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riya Al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09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irlasoft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8-10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3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yank Patid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10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6392B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RD/COV/1001880245</w:t>
            </w:r>
          </w:p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/21-22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4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egha Sharm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11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anasonic India Pvt.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5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eghna Jaisw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1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6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ohd Sahil Zaid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1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7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orvin Lal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15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ians Analytic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6-11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8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ukul Sanduj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1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 Digita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526A9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Dec 2020 </w:t>
            </w:r>
            <w:r w:rsidR="00E912D6"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9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ainika Beh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17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0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amit Jai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1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amily Busines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1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andita Agraw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19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E Commercial Vehicles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2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avya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20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eliance Retail Limite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03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3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eha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21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reat Learning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4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eha Sharm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2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5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idhi Agarw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2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8-04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6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ihal Ahmed Kuniyi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24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 Consumer Care &amp; Lighting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526A9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Oct 2021 </w:t>
            </w:r>
            <w:r w:rsidR="00E912D6"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7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iharika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25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ig Baske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-03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8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ikita Anupam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2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10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9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itya Tailang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2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10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lastRenderedPageBreak/>
              <w:t>120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Olivia Mukherje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29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JWIL INFRA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Dec 9, 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1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allavi Mishr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30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oPaperForms Solutions Pvt.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2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aridhi Trived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31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Acuite Ratings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5-11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3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arima Choudhry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3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4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ooja Rawa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3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BI Life Insuranc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5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rakhar Kishor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34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irlasoft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6392B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SL/HR/APPT/</w:t>
            </w:r>
          </w:p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21-342245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6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ranav P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35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eliance Retail Limite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03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7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ranish Manish Naoghar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3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irlasoft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8-10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8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ranjal Agarw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37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caler Academy/ Maruti Suzuki India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10-2020/07-04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9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rashant Chauha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3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oody'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3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0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rashant Kumar Sing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39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DFC Ltd.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1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rateek Sharm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40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8-03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2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rateek Tom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41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oPaperForms Solutions Pvt.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3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ravin Kumar Oj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4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8-03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4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remal Shrivastav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4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Larsen &amp; Toubro InfoTech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10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5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ridhi Aggarw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44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wiss R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6-11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6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riyal Mada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45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Evalueserv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pr-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7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riyal Vijaywargi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4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oody'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6-04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8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ulkita Vya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47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otal IT Globa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&lt;OL/55/2021&gt;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9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adhika Agarw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4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zar'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3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0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adhika Garg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49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artner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4-09-2019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1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adhika Gujrat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50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Fa Fin- Advisores Consulting Pvt. Ltd.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2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aja Bab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5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3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ajat Chauha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5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C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526A9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Jul 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4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ajat Pandey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54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8-03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5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amit Thukr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55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DFC Ltd.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6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aspreet Kaur Matrej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5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irlasoft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6392B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SL/HR/APPT</w:t>
            </w:r>
          </w:p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/2021-33533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7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avleen Kau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57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ians Analytic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-11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8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ehanshu Vij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5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UltraTech Cement Lt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12522D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</w:t>
            </w: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perscript"/>
                <w:lang w:val="en-IN" w:eastAsia="en-IN"/>
              </w:rPr>
              <w:t>th</w:t>
            </w: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April 2021</w:t>
            </w:r>
            <w:r w:rsidR="00E912D6"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9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hishabh Jai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59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ians Analytic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6-11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0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ishabh Bhall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60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8-04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lastRenderedPageBreak/>
              <w:t>151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ishabh Jai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61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Opt Ou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2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itik Gau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6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areers360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1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3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iya Katoc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6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smo Films Limite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182E04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r 2021</w:t>
            </w:r>
            <w:r w:rsidR="00E912D6"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4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ohan Sharm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64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DFC Ltd.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5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ohit Bans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65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ditya Birla Fashion &amp; Retail Limite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7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6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ohit Bans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6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ajaj Allinaz General Insurance Co. Ltd.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-11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7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omani Banerje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67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Larsen &amp; Toubro InfoTech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10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8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unjhun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6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scorts Lt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Jun 25, 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9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upesh Sing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69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DFC Ltd.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0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ushabh R Parat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70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oody'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8-02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61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ahajdeep Sing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171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elf-Placemen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FF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FF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2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hajpreet Kau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7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DFC Ltd.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3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hil Kum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7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8-03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4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i Arpita Da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74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CS BP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182E04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Jun 2021</w:t>
            </w:r>
            <w:r w:rsidR="00E912D6"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5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i Kiran Ambarap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75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otak Mahindra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4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6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inandan Venkata Laxman Marredd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7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otal IT Globa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02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7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ket Mahaw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77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Knowcraft Analytics Pvt. Ltd.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2-03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8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kshi Aggarw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7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elf-Placemen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9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lony Rathe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79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oPaperForms Solutions Pvt.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0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mrat Motil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80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TK Healthcar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-05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1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myak Jai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81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ederal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  <w:r w:rsidR="00182E04" w:rsidRPr="00E03AE0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Dec 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2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nath Kumar 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8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8-03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3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ntosh Reddy Bomma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8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4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ral Jasw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84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8-04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5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rvagya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8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eliance Retail Limite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03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6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urabh Kum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87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areers360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1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7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agun Sing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189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8-03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8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amli Sharm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190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8-03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9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ashank Tiwar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19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Evalueserv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ep-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0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ashwat Rastog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19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indtree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201705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1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ikhar Saha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194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artner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4-09-2019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2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hinjini Ghos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195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lastRenderedPageBreak/>
              <w:t>183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ireen Iftkhar Ahme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19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elfx India Pvt. Lt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1-08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4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ivam Nagp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19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C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182E04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Jun 2021</w:t>
            </w:r>
            <w:r w:rsidR="00E912D6"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5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ivam Sharm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199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6392B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RD/COV/1001880287</w:t>
            </w:r>
          </w:p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/21-22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6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ivangi Shekh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00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areers360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1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7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ivani Sharm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01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E Commercial Vehicles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8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ounak Sark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0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9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reya Aror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0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10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0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reya Chopr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04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irlasoft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8-10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1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reya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05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 Digita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FA1E93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Dec 2020</w:t>
            </w:r>
            <w:r w:rsidR="00E912D6"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2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reyansh Sing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0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Acuite Ratings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-11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3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rishty Kumar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07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itan Company Limite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FA1E93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9-04-2021</w:t>
            </w:r>
            <w:r w:rsidR="00E912D6"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4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 xml:space="preserve">Shubham 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09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6392B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RD/COV/1001880310</w:t>
            </w:r>
          </w:p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/21-22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5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ubham Sharm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10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8-04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6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ubham Raj Devoli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11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elf-Placemen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7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ubhda Sharm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1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Urban Company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FA1E93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July 2021</w:t>
            </w:r>
            <w:r w:rsidR="00E912D6"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8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iddhartha Agarw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1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otak Mahindra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4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9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imran Ghanshyam Pandi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14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 Digita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FA1E93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Dec 2020 </w:t>
            </w:r>
            <w:r w:rsidR="00E912D6"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0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neha Shaw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1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1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onakshi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DM217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Oxane Partners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10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2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onal Jai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1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5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3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onali Jai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19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10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4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onali Jind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20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oody'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3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5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ourabh Yadwa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21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areers360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1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6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parsh Kapoo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2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7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umit Pachisi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2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oody'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3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8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urya Pratap Sing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24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Regalo Kitchens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7-01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9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Tanveer Ahme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25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10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0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Tanvi Mang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2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zar'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1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Tanya Bhardwaj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27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scorts Lt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Jun 25, 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2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Thokchom Sana Ahingb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2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Umang Dairies Limite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04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3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Tuhina Priy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29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irlasoft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6392B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SL/HR/APPT</w:t>
            </w:r>
          </w:p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/2021-346337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4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Twinkle Mitt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30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an Venture Consultant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PO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lastRenderedPageBreak/>
              <w:t>215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V M Sai Charan Reddy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3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anasonic India Pvt.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-12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6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Vidit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3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zar'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9-10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7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Vivek Kumar Sing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34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Knowcraft Analytics Pvt. Ltd.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8-02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8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Yash Khura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3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O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182E04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Dec 2020</w:t>
            </w:r>
            <w:r w:rsidR="00E912D6"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9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Zaisha Chad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37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8-04-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0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ruti 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3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irlasoft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6392B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SL/HR/APPT</w:t>
            </w:r>
          </w:p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/2021-332113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1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Rudraksh Jaidk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39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Acuite Ratings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-11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2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Himanshu Jai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40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elf-Placemen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3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Chaitanya Chaudhry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41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oPaperForms Solutions Pvt. Ltd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DB00FE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-01-2021</w:t>
            </w:r>
            <w:r w:rsidR="00E912D6"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4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Ritika Beri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4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omeLan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Jul 15, 2021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5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shish Dhan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45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shok Spa &amp; Resorts Dehradu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ov-21</w:t>
            </w:r>
          </w:p>
        </w:tc>
      </w:tr>
      <w:tr w:rsidR="0036392B" w:rsidRPr="00E03AE0" w:rsidTr="00DB00FE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6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12D6" w:rsidRPr="00E03AE0" w:rsidRDefault="00DB00FE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ejal Agarw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12D6" w:rsidRPr="00E03AE0" w:rsidRDefault="00DB00FE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18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12D6" w:rsidRPr="00E03AE0" w:rsidRDefault="00DB00FE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EVA - Charitable Trus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12D6" w:rsidRPr="00E03AE0" w:rsidRDefault="00DB00FE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ov-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7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Divya Singh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4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irlasoft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8-10-2020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8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ubham Sharm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49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agicha Te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182E04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July 2021</w:t>
            </w:r>
            <w:r w:rsidR="00E912D6"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9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nuvesh Sachdev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50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elf-Placemen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0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ayushi Sing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51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amily Busines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36392B" w:rsidRPr="00E03AE0" w:rsidTr="0036392B">
        <w:trPr>
          <w:trHeight w:val="3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1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Lakshya Guglan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DM25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areers360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12D6" w:rsidRPr="00E03AE0" w:rsidRDefault="00E912D6" w:rsidP="00E912D6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1-12-2020</w:t>
            </w:r>
          </w:p>
        </w:tc>
      </w:tr>
    </w:tbl>
    <w:p w:rsidR="00E912D6" w:rsidRPr="00E03AE0" w:rsidRDefault="00E912D6" w:rsidP="00F0504C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5871E3" w:rsidRPr="00E03AE0" w:rsidRDefault="005871E3" w:rsidP="00F0504C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5871E3" w:rsidRPr="00E03AE0" w:rsidRDefault="005871E3" w:rsidP="00F0504C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5871E3" w:rsidRPr="00E03AE0" w:rsidRDefault="005871E3" w:rsidP="00F0504C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5871E3" w:rsidRPr="00E03AE0" w:rsidRDefault="005871E3" w:rsidP="00F0504C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5871E3" w:rsidRPr="00E03AE0" w:rsidRDefault="005871E3" w:rsidP="00F0504C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5871E3" w:rsidRPr="00E03AE0" w:rsidRDefault="005871E3" w:rsidP="00F0504C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5871E3" w:rsidRPr="00E03AE0" w:rsidRDefault="005871E3" w:rsidP="00F0504C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5871E3" w:rsidRPr="00E03AE0" w:rsidRDefault="005871E3" w:rsidP="00F0504C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5871E3" w:rsidRPr="00E03AE0" w:rsidRDefault="005871E3" w:rsidP="00F0504C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5871E3" w:rsidRPr="00E03AE0" w:rsidRDefault="005871E3" w:rsidP="00F0504C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5871E3" w:rsidRPr="00E03AE0" w:rsidRDefault="005871E3" w:rsidP="00F0504C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5871E3" w:rsidRPr="00E03AE0" w:rsidRDefault="005871E3" w:rsidP="00F0504C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5871E3" w:rsidRPr="00E03AE0" w:rsidRDefault="005871E3" w:rsidP="00F0504C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5871E3" w:rsidRPr="00E03AE0" w:rsidRDefault="005871E3" w:rsidP="00F0504C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5871E3" w:rsidRPr="00E03AE0" w:rsidRDefault="005871E3" w:rsidP="00F0504C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5871E3" w:rsidRPr="00E03AE0" w:rsidRDefault="005871E3" w:rsidP="00F0504C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5871E3" w:rsidRPr="00E03AE0" w:rsidRDefault="005871E3" w:rsidP="00F0504C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5871E3" w:rsidRPr="00E03AE0" w:rsidRDefault="005871E3" w:rsidP="00F0504C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5871E3" w:rsidRPr="00E03AE0" w:rsidRDefault="005871E3" w:rsidP="00F0504C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5871E3" w:rsidRPr="00E03AE0" w:rsidRDefault="005871E3" w:rsidP="00F0504C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5871E3" w:rsidRPr="00E03AE0" w:rsidRDefault="005871E3" w:rsidP="00F0504C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E50233" w:rsidRPr="00E03AE0" w:rsidRDefault="00E50233" w:rsidP="00E50233">
      <w:pPr>
        <w:pStyle w:val="Heading5"/>
        <w:ind w:left="0" w:right="102" w:firstLine="28"/>
        <w:jc w:val="center"/>
        <w:rPr>
          <w:rFonts w:asciiTheme="minorHAnsi" w:hAnsiTheme="minorHAnsi" w:cstheme="minorHAnsi"/>
          <w:sz w:val="28"/>
          <w:szCs w:val="28"/>
        </w:rPr>
      </w:pPr>
      <w:r w:rsidRPr="00E03AE0">
        <w:rPr>
          <w:rFonts w:asciiTheme="minorHAnsi" w:hAnsiTheme="minorHAnsi" w:cstheme="minorHAnsi"/>
          <w:sz w:val="28"/>
          <w:szCs w:val="28"/>
        </w:rPr>
        <w:lastRenderedPageBreak/>
        <w:t>PROGRAMS</w:t>
      </w:r>
      <w:r w:rsidRPr="00E03AE0">
        <w:rPr>
          <w:rFonts w:asciiTheme="minorHAnsi" w:hAnsiTheme="minorHAnsi" w:cstheme="minorHAnsi"/>
          <w:spacing w:val="-13"/>
          <w:sz w:val="28"/>
          <w:szCs w:val="28"/>
        </w:rPr>
        <w:t xml:space="preserve"> </w:t>
      </w:r>
      <w:r w:rsidRPr="00E03AE0">
        <w:rPr>
          <w:rFonts w:asciiTheme="minorHAnsi" w:hAnsiTheme="minorHAnsi" w:cstheme="minorHAnsi"/>
          <w:sz w:val="28"/>
          <w:szCs w:val="28"/>
        </w:rPr>
        <w:t>NAME</w:t>
      </w:r>
      <w:r w:rsidRPr="00E03AE0">
        <w:rPr>
          <w:rFonts w:asciiTheme="minorHAnsi" w:hAnsiTheme="minorHAnsi" w:cstheme="minorHAnsi"/>
          <w:spacing w:val="-10"/>
          <w:sz w:val="28"/>
          <w:szCs w:val="28"/>
        </w:rPr>
        <w:t xml:space="preserve"> </w:t>
      </w:r>
      <w:r w:rsidRPr="00E03AE0">
        <w:rPr>
          <w:rFonts w:asciiTheme="minorHAnsi" w:hAnsiTheme="minorHAnsi" w:cstheme="minorHAnsi"/>
          <w:sz w:val="28"/>
          <w:szCs w:val="28"/>
        </w:rPr>
        <w:t>AND</w:t>
      </w:r>
      <w:r w:rsidRPr="00E03AE0">
        <w:rPr>
          <w:rFonts w:asciiTheme="minorHAnsi" w:hAnsiTheme="minorHAnsi" w:cstheme="minorHAnsi"/>
          <w:spacing w:val="-10"/>
          <w:sz w:val="28"/>
          <w:szCs w:val="28"/>
        </w:rPr>
        <w:t xml:space="preserve"> </w:t>
      </w:r>
      <w:r w:rsidRPr="00E03AE0">
        <w:rPr>
          <w:rFonts w:asciiTheme="minorHAnsi" w:hAnsiTheme="minorHAnsi" w:cstheme="minorHAnsi"/>
          <w:sz w:val="28"/>
          <w:szCs w:val="28"/>
        </w:rPr>
        <w:t>ASSESSMENT</w:t>
      </w:r>
      <w:r w:rsidRPr="00E03AE0">
        <w:rPr>
          <w:rFonts w:asciiTheme="minorHAnsi" w:hAnsiTheme="minorHAnsi" w:cstheme="minorHAnsi"/>
          <w:spacing w:val="-8"/>
          <w:sz w:val="28"/>
          <w:szCs w:val="28"/>
        </w:rPr>
        <w:t xml:space="preserve"> </w:t>
      </w:r>
      <w:r w:rsidRPr="00E03AE0">
        <w:rPr>
          <w:rFonts w:asciiTheme="minorHAnsi" w:hAnsiTheme="minorHAnsi" w:cstheme="minorHAnsi"/>
          <w:sz w:val="28"/>
          <w:szCs w:val="28"/>
        </w:rPr>
        <w:t>YEAR – PGDM</w:t>
      </w:r>
    </w:p>
    <w:p w:rsidR="00E912D6" w:rsidRPr="00E03AE0" w:rsidRDefault="00E50233" w:rsidP="00E50233">
      <w:pPr>
        <w:pStyle w:val="Heading5"/>
        <w:ind w:left="0" w:right="102" w:firstLine="28"/>
        <w:jc w:val="center"/>
        <w:rPr>
          <w:rFonts w:asciiTheme="minorHAnsi" w:hAnsiTheme="minorHAnsi" w:cstheme="minorHAnsi"/>
          <w:sz w:val="28"/>
          <w:szCs w:val="28"/>
        </w:rPr>
      </w:pPr>
      <w:r w:rsidRPr="00E03AE0">
        <w:rPr>
          <w:rFonts w:asciiTheme="minorHAnsi" w:hAnsiTheme="minorHAnsi" w:cstheme="minorHAnsi"/>
          <w:sz w:val="28"/>
          <w:szCs w:val="28"/>
        </w:rPr>
        <w:t>&amp; CAYM3-(2018-20)</w:t>
      </w:r>
    </w:p>
    <w:p w:rsidR="00E50233" w:rsidRPr="00E03AE0" w:rsidRDefault="00E50233" w:rsidP="00E50233">
      <w:pPr>
        <w:pStyle w:val="Heading5"/>
        <w:ind w:left="0" w:right="102" w:firstLine="28"/>
        <w:jc w:val="center"/>
        <w:rPr>
          <w:rFonts w:asciiTheme="minorHAnsi" w:hAnsiTheme="minorHAnsi" w:cstheme="minorHAnsi"/>
          <w:sz w:val="28"/>
          <w:szCs w:val="28"/>
        </w:rPr>
      </w:pPr>
    </w:p>
    <w:tbl>
      <w:tblPr>
        <w:tblW w:w="11099" w:type="dxa"/>
        <w:tblInd w:w="-5" w:type="dxa"/>
        <w:tblLook w:val="04A0" w:firstRow="1" w:lastRow="0" w:firstColumn="1" w:lastColumn="0" w:noHBand="0" w:noVBand="1"/>
      </w:tblPr>
      <w:tblGrid>
        <w:gridCol w:w="716"/>
        <w:gridCol w:w="2728"/>
        <w:gridCol w:w="1701"/>
        <w:gridCol w:w="3261"/>
        <w:gridCol w:w="2693"/>
      </w:tblGrid>
      <w:tr w:rsidR="0036392B" w:rsidRPr="00E03AE0" w:rsidTr="00B25201">
        <w:trPr>
          <w:trHeight w:val="315"/>
        </w:trPr>
        <w:tc>
          <w:tcPr>
            <w:tcW w:w="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S.no.</w:t>
            </w:r>
          </w:p>
        </w:tc>
        <w:tc>
          <w:tcPr>
            <w:tcW w:w="27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Name of the student plac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Enrollment no.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Name of the Employer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Appointment letter reference no. with date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aditya Kaushik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0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Newgen Software Technologies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akash Choubey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0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S Supply Chain Solutions Pvt. Ltd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-01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astha Jai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0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Lumax Management Services Pvt. Ltd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astha Katari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0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BI Card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1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astha Maheshwar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0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artner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5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bhimanyu Chanakya Mishr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0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TK Healthcar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-02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bhinandini Da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0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larivate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pr-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bhishek Bhuya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0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ajaj Allianz Life Insurance Co.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4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bhishek Sing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1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etaflex Doors India Pvt Ltd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3-03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bhishek Chandra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1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wiss R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chint Pal Sing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1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diti Saraswa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1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imes Group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ditya Vardhan Yechi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1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ati-Kintetsu Express Pvt. Ltd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kanksha Sharm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1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01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kash Kum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1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man Malhotr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1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man Neg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2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PG MediaBrands Group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7-01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mrita Majumde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2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Kotak Securities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nanya Pandey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2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ians Analytics Pvt.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nirudh Sharm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2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Infosys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5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nirudh Sing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2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Zee Entertainment Enterprises Ltd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njali Josh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2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PMG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09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nkit Khan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2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E Commercial Vehicles Ltd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-02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4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nkit Trived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2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Kotak Securities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5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nkit Kumar Gir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2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6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nkita Shukl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2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YJU'S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9-07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7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nkur Seth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3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ruti Rub-Plast Private Limited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-03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8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noob Franci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3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ajaj Allianz General Insurance Co.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9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9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nshu Ahuj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3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itan Biotech Ltd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-01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nushka Sing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3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xponential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3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lastRenderedPageBreak/>
              <w:t>31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peksha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3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2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poorv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3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zars Advisory LLP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5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3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ravind Parameswara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3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ureka Forbes Limited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5-02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4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rchi Bans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3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Orient Electric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5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 xml:space="preserve">Archita 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3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6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rjun Mehr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3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E Commercial Vehicles Ltd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-02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7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rpit Agraw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4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S Supply Chain Solutions Pvt. Ltd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-01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8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rth Vashist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4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Maruti Suzuki India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-01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9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shish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4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0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shwin Khandelw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4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ruti Rub-Plast Private Limited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-03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1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B Sidhant Patro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4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Panasonic India Pvt.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2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Bhavesh Pradeep Kumar Agarw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4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edantu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-01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3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Bhavya Bans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4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are Ratings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4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Bhawna Aror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4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BI Card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1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5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Bhuvanesh Surendra Jangi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5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Orient Electric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6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Bobba Geetha Krish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5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en Research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9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7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Chahat Bans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5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8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Charu Goy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5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delweiss Tokio Life Insurance Co Ltd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-02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9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Chiranjeeb Mitr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5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0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Dakshita Saxe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5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1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Deepak Sylandra Bab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5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No Paperforms Solutions Pvt.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2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Devendra Singh Bish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5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3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Dheeraj Mid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5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lue Dart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-01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4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Dheeraj Sharm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5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elligenc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5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Diksha Bans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6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6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Diksha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6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oody's Analytics Knowledge Services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7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Divya Jauhr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6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imes Group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8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Divyesh Verm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6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YJU'S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ug-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9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Drishti Pau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6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irlaSoft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0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Ekadsha Sharm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6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DFC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7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1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Ekta Dindor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6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2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Eswar Murali Mung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6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3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Farhan Karim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6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DFC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4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Gagandeep Sing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7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PMG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4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5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Galla Sai Hemant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7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CS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6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Garima Bans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7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lue Dart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-01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lastRenderedPageBreak/>
              <w:t>67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Garvit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7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elf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8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Gurinderjeet Kau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7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irlaSoft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9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Gurkaran Sing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7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0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Harsh Ra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7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ectors Food Specialties Limited (Cremica)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pr-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1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Himani Jai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8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2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Himanshu Bharuk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8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ajaj Allianz General Insurance Co.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9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3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Himanshu Yadav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8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No Paperforms Solutions Pvt.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4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Hossain Ariz Israf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8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IGNOVA PHARMA PRIVATE LIMITED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ov-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5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Jaliparthy Pavan Kum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8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BI Life Insurance Co.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02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6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Jasleen Kaur Thukr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8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olvo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7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Javed Akht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8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8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Jayant Raj Moha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8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Infosys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01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9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Jesspaul J Alukk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9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S Supply Chain Solutions Pvt. Ltd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-01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0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Joel Johnso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9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No Paperforms Solutions Pvt.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1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Joy Aror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9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54685E" w:rsidRPr="00E03AE0" w:rsidTr="00B25201">
        <w:trPr>
          <w:trHeight w:val="39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2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Kanika Mitt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9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zars Advisory LLP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5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3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Kanwar Digvijay Sing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9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imes Group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4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Khush Meh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9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PMG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09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5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Kirti Surek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9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Bank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5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6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Kirtika Fulfag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9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oody's Analytics Knowledge Services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7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Konchada Sainat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09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8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Kshitiz Sing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0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BI Life Insurance Co.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9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9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 xml:space="preserve">Kumari Aayushi 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0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fosys Ltd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5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0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Kunal Srivastav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0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irlaSoft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1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Lakshay Virman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0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ajaj Finance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9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2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Lakshmikant Pansar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0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3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Lakshya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0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Landmark Group (Home Centre)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4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4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Lalit Nigam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0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ajaj Finance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9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5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Laxmikant Khatr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0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DFC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6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Madhav Raj Prakas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0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imes Group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7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 xml:space="preserve">Vangara Lakshmi Madhurya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0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zars Advisory LLP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5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8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Magunta Akshith Reddy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1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9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Malika Chopr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1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ielsen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0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Malvika Br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1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lastRenderedPageBreak/>
              <w:t>101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Mayank Agarw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1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imes Group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-01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2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Mayank Trivedy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1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Oppo Mobiles India Pvt.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8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3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Md Nawshin Akhte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1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xponential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3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4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Meenakshi Kumar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1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itan Biotech Ltd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-01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5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Meher Kau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1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oody's Analytics Knowledge Services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6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 xml:space="preserve">Monisha 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2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Orient Electric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7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Mudit Sha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2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19</w:t>
            </w:r>
          </w:p>
        </w:tc>
      </w:tr>
      <w:tr w:rsidR="0036392B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8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Muzammil Al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2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CS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9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Naman Anej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2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ians Analytics Pvt.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0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Naman Mishr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2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artner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5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1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Naman Poptan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2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ians Analytics Pvt.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2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Namrata Agarw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2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S Supply Chain Solutions Pvt. Ltd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-01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3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Namrata Miglan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2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Zee Entertainment Enterprises Ltd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4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Nandini Sing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2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ajaj Finance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9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5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Nausheen Javed Hashm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2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lue Dart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-01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6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Neeladri Sark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3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ajaj Allianz General Insurance Co.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9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7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Neha Farhee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3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ielsen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6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8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Neha Kapoo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3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ajaj Allianz General Insurance Co.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9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9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Nilesh Kalyan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3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wiss R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0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Nishtha Kapoo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3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rant Thornton LLP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1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Nitish Chandrakishor Jh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3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ajaj Finance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9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2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Paawan Jai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3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dvantage Club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6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3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Padmapriya 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3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elligenc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4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Palak Agraw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3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Oppo Mobiles India Pvt.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8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5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Parnika Sharm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4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ajaj Finance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PO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6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 xml:space="preserve">Parvathy Manjithaya G 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4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ddverb Technologies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7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Parvinder Kau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4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ajaj Finance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9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8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Parwaj Sing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4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ajaj Finance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PO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9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Piyush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4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ielsen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-01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0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Piyush Josh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4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ederal Bank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9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1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Pooja Sing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4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Infosys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5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2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Prakhar Hazrat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5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ureka Forbes Limited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5-02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3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Prakhar Srivastav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5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Zee Entertainment Enterprises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4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Pranshu Kesarwan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5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irlaSoft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7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5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Prapti  Narang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5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PMG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09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6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Prateek Bans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5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7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Prateek Sangwa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5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ederal Bank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9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lastRenderedPageBreak/>
              <w:t>138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Pratyus Pand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5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ajaj Finance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9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9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Priyanshi Son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5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PMG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4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0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Purvasha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5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ielsen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6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1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Raghav Hasij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5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AK Ceramics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8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2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Rajarshi Adity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6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Udaan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9-01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3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Rajasvini Khan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6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ians Analytics Pvt.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4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Rajat Sharm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6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Bank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5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5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Rakshit Gangw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6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6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Ramesh Bha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6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Newgen Software Technologies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7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Ratnam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6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artner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5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8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Ria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6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irlaSoft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7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9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Ria Maheshwar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6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ians Analytics Pvt.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0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Rishab Jai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6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Newgen Software Technologies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1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Ritika Aggarw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7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2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Rizwana Parwee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7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CS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3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Rohini Bhattachary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7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elligenc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4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Rohitash Ber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7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Lido Learning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5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Ruchika Garg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7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6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ahil Aggarw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7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ians Analytics Pvt.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7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ahil Obero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7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PMG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4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8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aikrishna Natan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7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elligenc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9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ambath 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7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0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anchit Jai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8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elligenc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1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anket Kum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8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Panasonic India Pvt.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2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arath Kumar Anchipak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8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3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arthak Sawhney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8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ternational Tractors Limited (Sonalika Group)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-02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4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aumya Bajpa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8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DFC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5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aumya Sena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8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mazon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PO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6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aurabh Babb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8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ruti Rub-Plast Private Limited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-03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7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ejal Tutej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8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8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abnam Goy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8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are Ratings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9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ahera Begum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8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Newgen Software Technologies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-01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0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aivy Shrivastav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9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Orient Electric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1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ant Bans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9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2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ashank Miglan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9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PMG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09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3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ashank Sharm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9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PMG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09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4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efali Rawa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9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C Hotels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lastRenderedPageBreak/>
              <w:t>175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ikha Sard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9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PMG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09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6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ilpi Aror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9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imes Group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7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ipra Goy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9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Infosys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5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8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itika Aror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9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CS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01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9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ivam Goe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19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ielsen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6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0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ivangi Bans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0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FK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9-01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1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ivani Kashyap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0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DFC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6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2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reya Kaush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0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oody's Analytics Knowledge Services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3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ruti Agraw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0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PMG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09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4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ruti Goe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0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CS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5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ubham Barej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0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ati-Kintetsu Express Pvt. Ltd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6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ubham Gau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0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zars Advisory LLP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7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ubham Katiy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0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irlaSoft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7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8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ubham Tarnac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0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AMC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6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9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ubham Verm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1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Infosys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5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0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ubham Vijay Nimk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1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idooly Media Tech Pvt. Ltd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1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ubhangi Shukl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1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2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hubhi Jadau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1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3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iddhant Kau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1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4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iddhant Srivastav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1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Infosys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5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5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imarpreet Singh Saluj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1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No Paperforms Solutions Pvt.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6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imson Chiramel Sebastia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1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elf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7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neha Ranja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1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areer 360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4-01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8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neha Yaduvansh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2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Samudaay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Jul-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9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ourabh Agraw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2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S Supply Chain Solutions Pvt. Ltd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-01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0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ourabh Khura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2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Bank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5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1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ourabh Mahendr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2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DFC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PO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2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ridharan 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2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No Paperforms Solutions Pvt.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3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wagat Bezbarua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2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S Supply Chain Solutions Pvt. Ltd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-01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4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warnima Garg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2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5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Taapas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2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ajaj Finance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PO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6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Tanmay Agraw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2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ians Analytics Pvt.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7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Tarushi Agarw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3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PMG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4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8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Titas Bhattachary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3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Accenture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9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Ujjwal Kum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3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chneider Electric India Pvt.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09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0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Utkarsh Naya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3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BI Card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1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lastRenderedPageBreak/>
              <w:t>211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Vaibhav Jai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3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undoo Works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2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Vaibhav Khura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3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Udaan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9-01-2020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3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Vineeth 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3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mazon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4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Vipul Kumar Khemk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3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zars Advisory LLP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5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5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Vishal Gandh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3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Infosys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5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6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Vishal Goe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4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elligenc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7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Vishal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4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ajaj Finance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9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8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Vivek Vincent Samue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4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zars Advisory LLP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9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Vythrey Narayanam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4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0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Yash Chaudhary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4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CS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1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Yashdeep Singh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4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AMC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6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2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Yuvank Aggarw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4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ielsen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6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3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omya Seth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4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eal Time Data Services Pvt. Ltd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PO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4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Megha Singh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4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PMG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4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5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Janardan Salv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4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6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kshay Saxe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5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rant Thornton LLP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7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ayush Pathak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5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CS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11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8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Hannah Gup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5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zars Advisory LLP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5-10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9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Nishtha Sachdev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DM25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Maruti Suzuki India Ltd.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PO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0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hivin Sharm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DM25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1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rishla Priy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DM25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otak Life Insuranc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4-12-2019</w:t>
            </w:r>
          </w:p>
        </w:tc>
      </w:tr>
      <w:tr w:rsidR="0054685E" w:rsidRPr="00E03AE0" w:rsidTr="00B25201">
        <w:trPr>
          <w:trHeight w:val="315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2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udit Tate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DM25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GIC Housing Finance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685E" w:rsidRPr="00E03AE0" w:rsidRDefault="0054685E" w:rsidP="0054685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-12-2019</w:t>
            </w:r>
          </w:p>
        </w:tc>
      </w:tr>
    </w:tbl>
    <w:p w:rsidR="00E912D6" w:rsidRPr="00E03AE0" w:rsidRDefault="00E912D6" w:rsidP="005871E3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4B6BE7" w:rsidRPr="00E03AE0" w:rsidRDefault="004B6BE7" w:rsidP="005871E3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4B6BE7" w:rsidRPr="00E03AE0" w:rsidRDefault="004B6BE7" w:rsidP="005871E3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4B6BE7" w:rsidRPr="00E03AE0" w:rsidRDefault="004B6BE7" w:rsidP="005871E3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4B6BE7" w:rsidRPr="00E03AE0" w:rsidRDefault="004B6BE7" w:rsidP="005871E3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4B6BE7" w:rsidRPr="00E03AE0" w:rsidRDefault="004B6BE7" w:rsidP="005871E3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4B6BE7" w:rsidRPr="00E03AE0" w:rsidRDefault="004B6BE7" w:rsidP="005871E3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4B6BE7" w:rsidRPr="00E03AE0" w:rsidRDefault="004B6BE7" w:rsidP="005871E3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4B6BE7" w:rsidRPr="00E03AE0" w:rsidRDefault="004B6BE7" w:rsidP="005871E3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4B6BE7" w:rsidRPr="00E03AE0" w:rsidRDefault="004B6BE7" w:rsidP="005871E3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4B6BE7" w:rsidRPr="00E03AE0" w:rsidRDefault="004B6BE7" w:rsidP="005871E3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4B6BE7" w:rsidRPr="00E03AE0" w:rsidRDefault="004B6BE7" w:rsidP="005871E3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4B6BE7" w:rsidRPr="00E03AE0" w:rsidRDefault="004B6BE7" w:rsidP="005871E3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4B6BE7" w:rsidRPr="00E03AE0" w:rsidRDefault="004B6BE7" w:rsidP="005871E3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CE1D7F" w:rsidRPr="00E03AE0" w:rsidRDefault="00CE1D7F" w:rsidP="00CE1D7F">
      <w:pPr>
        <w:pStyle w:val="BodyText"/>
        <w:spacing w:before="7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E03AE0">
        <w:rPr>
          <w:rFonts w:asciiTheme="minorHAnsi" w:hAnsiTheme="minorHAnsi" w:cstheme="minorHAnsi"/>
          <w:b/>
          <w:sz w:val="28"/>
          <w:szCs w:val="28"/>
        </w:rPr>
        <w:lastRenderedPageBreak/>
        <w:t>PGDM &amp; CAYM1-(2020-22)</w:t>
      </w:r>
    </w:p>
    <w:p w:rsidR="00CE1D7F" w:rsidRPr="00E03AE0" w:rsidRDefault="00CE1D7F" w:rsidP="00CE1D7F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tbl>
      <w:tblPr>
        <w:tblW w:w="10952" w:type="dxa"/>
        <w:tblLook w:val="04A0" w:firstRow="1" w:lastRow="0" w:firstColumn="1" w:lastColumn="0" w:noHBand="0" w:noVBand="1"/>
      </w:tblPr>
      <w:tblGrid>
        <w:gridCol w:w="846"/>
        <w:gridCol w:w="3969"/>
        <w:gridCol w:w="1701"/>
        <w:gridCol w:w="2835"/>
        <w:gridCol w:w="1601"/>
      </w:tblGrid>
      <w:tr w:rsidR="00CE1D7F" w:rsidRPr="00E03AE0" w:rsidTr="006638AB">
        <w:trPr>
          <w:trHeight w:val="315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S. No.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Company Nam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No. of Student'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Core Industry</w:t>
            </w:r>
          </w:p>
        </w:tc>
        <w:tc>
          <w:tcPr>
            <w:tcW w:w="16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Pay Packages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BFR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etail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0.00</w:t>
            </w:r>
          </w:p>
        </w:tc>
      </w:tr>
      <w:tr w:rsidR="00CE1D7F" w:rsidRPr="00E03AE0" w:rsidTr="006638A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ccentur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4.64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cuity Knowledge Partner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27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DP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nsultancy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3.50</w:t>
            </w:r>
          </w:p>
        </w:tc>
      </w:tr>
      <w:tr w:rsidR="00CE1D7F" w:rsidRPr="00E03AE0" w:rsidTr="006638A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Alliance Insurance Broker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surance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0.00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Big Baske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-commerce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9.50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Birlasof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7.50</w:t>
            </w:r>
          </w:p>
        </w:tc>
      </w:tr>
      <w:tr w:rsidR="00CE1D7F" w:rsidRPr="00E03AE0" w:rsidTr="006638A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8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Blackston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7.50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Capgemini Indi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0.00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Cians Analytic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7.25</w:t>
            </w:r>
          </w:p>
        </w:tc>
      </w:tr>
      <w:tr w:rsidR="00CE1D7F" w:rsidRPr="00E03AE0" w:rsidTr="006638A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1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Collegeduni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dutech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6.00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Darwinbox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0.50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Deloitte Risk &amp; Financial Advisory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nsultancy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0.50</w:t>
            </w:r>
          </w:p>
        </w:tc>
      </w:tr>
      <w:tr w:rsidR="00CE1D7F" w:rsidRPr="00E03AE0" w:rsidTr="006638A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4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Evalueserv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Consulting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7.00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EY Global Delivery Services (GDS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nsultancy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1.62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Gati-Kintetsu Express Private Limited (Gati-KWE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upply Chain and Logistics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8.50</w:t>
            </w:r>
          </w:p>
        </w:tc>
      </w:tr>
      <w:tr w:rsidR="00CE1D7F" w:rsidRPr="00E03AE0" w:rsidTr="006638A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7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Genpac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9.50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GFK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rket Research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 xml:space="preserve">H&amp;R Johnson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MCG/FMCD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E03AE0" w:rsidTr="006638A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Haldiram’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MCG/FMCD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9.50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 xml:space="preserve">HDFC Ltd.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8.50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Hexawar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2.50</w:t>
            </w:r>
          </w:p>
        </w:tc>
      </w:tr>
      <w:tr w:rsidR="00CE1D7F" w:rsidRPr="00E03AE0" w:rsidTr="006638A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3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 xml:space="preserve">Hitachi Ltd.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ufacturing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2.50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4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ank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8.50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5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ank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9.20</w:t>
            </w:r>
          </w:p>
        </w:tc>
      </w:tr>
      <w:tr w:rsidR="00CE1D7F" w:rsidRPr="00E03AE0" w:rsidTr="006638A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6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0.00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7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KANTA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rket Research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9.75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8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Kotak Mahindra Bank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ank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E03AE0" w:rsidTr="006638A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9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KPMG Global Services (KGS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nsultancy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9.00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L&amp;T Financial Servic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Maruti Suzuki Indi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ufacturing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2.50</w:t>
            </w:r>
          </w:p>
        </w:tc>
      </w:tr>
      <w:tr w:rsidR="00CE1D7F" w:rsidRPr="00E03AE0" w:rsidTr="006638A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32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Mazar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nsultancy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8.50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3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MSG Global Solutions India Pvt. Ltd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Services and IT Consulting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7.00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4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MSX Internation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ufacturing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8.50</w:t>
            </w:r>
          </w:p>
        </w:tc>
      </w:tr>
      <w:tr w:rsidR="00CE1D7F" w:rsidRPr="00E03AE0" w:rsidTr="006638A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35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Nielsen IQ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rket Research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9.00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6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Orient Cemen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ement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7.00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7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Oxane Partner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nsultancy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8.50</w:t>
            </w:r>
          </w:p>
        </w:tc>
      </w:tr>
      <w:tr w:rsidR="00CE1D7F" w:rsidRPr="00E03AE0" w:rsidTr="006638A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lastRenderedPageBreak/>
              <w:t>38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Reliance Retai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etail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8.50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9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aleske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2.50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 xml:space="preserve">SBI Cards &amp; Payment Services Ltd.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9.00</w:t>
            </w:r>
          </w:p>
        </w:tc>
      </w:tr>
      <w:tr w:rsidR="00CE1D7F" w:rsidRPr="00E03AE0" w:rsidTr="006638A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41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 xml:space="preserve">Schneider Electric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ufacturing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.50</w:t>
            </w:r>
          </w:p>
        </w:tc>
      </w:tr>
      <w:tr w:rsidR="00CE1D7F" w:rsidRPr="00E03AE0" w:rsidTr="006638A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2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 xml:space="preserve">Shobha Reality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Real Estate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4.67</w:t>
            </w:r>
          </w:p>
        </w:tc>
      </w:tr>
      <w:tr w:rsidR="00CE1D7F" w:rsidRPr="00E03AE0" w:rsidTr="006638A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3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utherland Global Servic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Consultancy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.00</w:t>
            </w:r>
          </w:p>
        </w:tc>
      </w:tr>
      <w:tr w:rsidR="00CE1D7F" w:rsidRPr="00E03AE0" w:rsidTr="006638A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44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 xml:space="preserve">Swiss Re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surance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8.20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5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The smart cub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usiness Consulting and Services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9.00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6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Times Interne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edia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8.50</w:t>
            </w:r>
          </w:p>
        </w:tc>
      </w:tr>
      <w:tr w:rsidR="00CE1D7F" w:rsidRPr="00E03AE0" w:rsidTr="006638A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47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TradeIndi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Others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7.00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8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TTK Prestig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MCG/FMCD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0.50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9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Unilight Insurance Broker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surance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8.50</w:t>
            </w:r>
          </w:p>
        </w:tc>
      </w:tr>
      <w:tr w:rsidR="00CE1D7F" w:rsidRPr="00E03AE0" w:rsidTr="006638A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50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VE Commercial Vehicles Lt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ufacturing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8.75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1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Viacom 18 Media Pvt. Ltd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edia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2.00</w:t>
            </w:r>
          </w:p>
        </w:tc>
      </w:tr>
      <w:tr w:rsidR="00CE1D7F" w:rsidRPr="00E03AE0" w:rsidTr="006638A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2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Wipro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8.50</w:t>
            </w:r>
          </w:p>
        </w:tc>
      </w:tr>
    </w:tbl>
    <w:p w:rsidR="00CE1D7F" w:rsidRPr="00E03AE0" w:rsidRDefault="00CE1D7F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CE1D7F" w:rsidRPr="00E03AE0" w:rsidRDefault="006638AB" w:rsidP="006638AB">
      <w:pPr>
        <w:pStyle w:val="BodyText"/>
        <w:spacing w:before="7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E03AE0">
        <w:rPr>
          <w:rFonts w:asciiTheme="minorHAnsi" w:hAnsiTheme="minorHAnsi" w:cstheme="minorHAnsi"/>
          <w:b/>
          <w:sz w:val="28"/>
          <w:szCs w:val="28"/>
        </w:rPr>
        <w:lastRenderedPageBreak/>
        <w:t>PGDM &amp; CAYM2-(2019-21)</w:t>
      </w:r>
    </w:p>
    <w:tbl>
      <w:tblPr>
        <w:tblW w:w="10910" w:type="dxa"/>
        <w:tblLook w:val="04A0" w:firstRow="1" w:lastRow="0" w:firstColumn="1" w:lastColumn="0" w:noHBand="0" w:noVBand="1"/>
      </w:tblPr>
      <w:tblGrid>
        <w:gridCol w:w="700"/>
        <w:gridCol w:w="4824"/>
        <w:gridCol w:w="1155"/>
        <w:gridCol w:w="2814"/>
        <w:gridCol w:w="1417"/>
      </w:tblGrid>
      <w:tr w:rsidR="00CE1D7F" w:rsidRPr="00E03AE0" w:rsidTr="00CE1D7F">
        <w:trPr>
          <w:trHeight w:val="315"/>
        </w:trPr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S. No.</w:t>
            </w:r>
          </w:p>
        </w:tc>
        <w:tc>
          <w:tcPr>
            <w:tcW w:w="48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Company Name</w:t>
            </w:r>
          </w:p>
        </w:tc>
        <w:tc>
          <w:tcPr>
            <w:tcW w:w="11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No. of Student's</w:t>
            </w:r>
          </w:p>
        </w:tc>
        <w:tc>
          <w:tcPr>
            <w:tcW w:w="2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Core Industry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Pay Packages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Acuite Ratings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ditya Birla Fashion &amp; Retail Limited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etail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25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DP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onsultancy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shok Spa &amp; Resorts Dehradun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Other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agicha Tea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ufacturin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ajaj Allinaz General Insurance Co. Ltd.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suranc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igbasket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-commerc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irlasoft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areers360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dutech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.0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ians Analytics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25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herent Market Insights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onsultancy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llegeduia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dutech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.0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smo Films Limited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edi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scorts Ltd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ufacturin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CE1D7F" w:rsidRPr="00E03AE0" w:rsidTr="00CE1D7F">
        <w:trPr>
          <w:trHeight w:val="300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Evalueserve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Consultin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7.0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xtramarks Education India Pvt. Ltd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dutech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Fa Fin- Advisores Consulting Pvt. Ltd.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onsultancy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0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ederal Bank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ank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.2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artner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onsultancy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.19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emini Solutions Pvt. Ltd.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.0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odrej &amp; Boyce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MCG/FMCD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reat Learning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dutech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25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Bank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ank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57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4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DFC Ltd.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5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evo Data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6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omeLane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-commerc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7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yundai Motor India Pvt. Ltd.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ufacturin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8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ank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4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9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ank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5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.0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sense Pvt. Ltd.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dvertising Servic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2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ON Company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0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3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SGEC Heavy Engineering Litd.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ufacturin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4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JWIL INFRA Ltd.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ivil Engineerin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5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Knowcraft Analytics Pvt. Ltd.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onsultancy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6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otak Mahindra Bank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ank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0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7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PMG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onsultancy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.0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8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Larsen &amp; Toubro InfoTech Ltd.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76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9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ruti Suzuki India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ufacturin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.22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lastRenderedPageBreak/>
              <w:t>40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zar's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onsultancy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1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MGC Global Risk Advisory LLP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suranc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2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indtree Ltd.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3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oody's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28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4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ewgen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5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oPaperForms Solutions Pvt. Ltd.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dutech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6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Others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Other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7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Oxane Partners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onsultancy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8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an Venture Consultants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onsultancy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9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anasonic India Pvt. Ltd.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MCG/FMCD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0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Regalo Kitchens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etail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1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eliance Retail Limited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etail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2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acred River Agri Technologies Pvt Ltd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3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BI Life Insurance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suranc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4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elfx India Pvt. Ltd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Other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5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hriram General Insurance Co. Ltd.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suranc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6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wiflearn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dutech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7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wiss Re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suranc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2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8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ATA CROMA (Infiniti Retail Limited)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etail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9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CS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27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0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CS BPS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75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1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ech Mahindra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ufacturin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0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2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itan Company Limited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etail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3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otal IT Global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4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TK Healthcare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MCG/FMCD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5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UltraTech Cement Ltd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ement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6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Umang Dairies Limited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MCG/FMCD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7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Unthinkable Solutions LLP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Services and IT Consultin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0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8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Urban Company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ternet Publishin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9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E Commercial Vehicles Ltd.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ufacturin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25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0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 Consumer Care &amp; Lighting Ltd.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MCG/FMCD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1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 Digital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2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 Ltd.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E03AE0" w:rsidTr="00CE1D7F">
        <w:trPr>
          <w:trHeight w:val="315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3</w:t>
            </w:r>
          </w:p>
        </w:tc>
        <w:tc>
          <w:tcPr>
            <w:tcW w:w="4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onder Cement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ement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</w:tbl>
    <w:p w:rsidR="00CE1D7F" w:rsidRPr="00E03AE0" w:rsidRDefault="00CE1D7F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6638AB" w:rsidRPr="00E03AE0" w:rsidRDefault="006638AB" w:rsidP="00CE1D7F">
      <w:pPr>
        <w:pStyle w:val="BodyText"/>
        <w:spacing w:before="7"/>
        <w:rPr>
          <w:rFonts w:asciiTheme="minorHAnsi" w:hAnsiTheme="minorHAnsi" w:cstheme="minorHAnsi"/>
          <w:sz w:val="24"/>
          <w:szCs w:val="24"/>
        </w:rPr>
      </w:pPr>
    </w:p>
    <w:p w:rsidR="00CE1D7F" w:rsidRPr="00E03AE0" w:rsidRDefault="006638AB" w:rsidP="006638AB">
      <w:pPr>
        <w:pStyle w:val="BodyText"/>
        <w:spacing w:before="7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E03AE0">
        <w:rPr>
          <w:rFonts w:asciiTheme="minorHAnsi" w:hAnsiTheme="minorHAnsi" w:cstheme="minorHAnsi"/>
          <w:b/>
          <w:sz w:val="28"/>
          <w:szCs w:val="28"/>
        </w:rPr>
        <w:lastRenderedPageBreak/>
        <w:t>PGDM &amp; CAYM3-(2018-20)</w:t>
      </w:r>
    </w:p>
    <w:tbl>
      <w:tblPr>
        <w:tblW w:w="10910" w:type="dxa"/>
        <w:tblLook w:val="04A0" w:firstRow="1" w:lastRow="0" w:firstColumn="1" w:lastColumn="0" w:noHBand="0" w:noVBand="1"/>
      </w:tblPr>
      <w:tblGrid>
        <w:gridCol w:w="846"/>
        <w:gridCol w:w="4678"/>
        <w:gridCol w:w="1155"/>
        <w:gridCol w:w="2814"/>
        <w:gridCol w:w="1417"/>
      </w:tblGrid>
      <w:tr w:rsidR="00CE1D7F" w:rsidRPr="00E03AE0" w:rsidTr="00CE1D7F">
        <w:trPr>
          <w:trHeight w:val="315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S. No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Company Name</w:t>
            </w:r>
          </w:p>
        </w:tc>
        <w:tc>
          <w:tcPr>
            <w:tcW w:w="11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No. of Student's</w:t>
            </w:r>
          </w:p>
        </w:tc>
        <w:tc>
          <w:tcPr>
            <w:tcW w:w="2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Core Industry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Pay Packages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Accenture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.56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ddverb Technologies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1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dvantage Club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Others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8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mazon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-commerc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.0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ajaj Allianz General Insurance Co. Ltd.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suranc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ajaj Allianz Life Insurance Co. Ltd.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suranc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7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ajaj Finance Ltd.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8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8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ectors Food Specialties Ltd. (Cremica)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MC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9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irlaSoft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0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lue Dart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upply Chain and Logistic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5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1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YJU'S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dutech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.0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2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are Ratings Ltd.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7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3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areer 360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nsultancy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5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4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ians Analytics Pvt Ltd.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25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5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 xml:space="preserve">Clarivate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 xml:space="preserve">Others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7.0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6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delweiss Tokio Life Insurance Co Ltd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suranc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2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7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Samudaay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dutech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ureka Forbes Limited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MCG/FMCD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Consultin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0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0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xponential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ternet Publishin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1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ederal Bank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ank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.2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2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undoo Works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Others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3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artner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nsultancy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.19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4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ati-Kintetsu Express Pvt. Ltd.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upply Chain and Logistic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5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FK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rket Research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75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6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GIC Housing Finance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7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rant Thornton LLP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nsultancy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8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AMC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9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Bank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ank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75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30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DFC Ltd.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31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ank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75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32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ank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.2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33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fosys Ltd.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.5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34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International Tractors Limited (Sonalika Group)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Manufacturin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8.2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35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PG MediaBrands Group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edi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75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36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C Hotels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otel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37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elligence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25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38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Ken Research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Market Research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7.4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lastRenderedPageBreak/>
              <w:t>39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otak Life Insurance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suranc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0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40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Kotak Securities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41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PMG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nsultancy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75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42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Landmark Group (Home Centre)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etail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.0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43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Lido Learning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dutech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.0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44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Lumax Management Services Pvt Ltd.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nsultancy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0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45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ruti Rub-Plast Private Limited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ufacturin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0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46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Maruti Suzuki India Ltd.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ufacturin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.22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47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zars Advisory LLP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nsultancy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48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etaflex Doors India Pvt Ltd.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ufacturin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49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oody's Analytics Knowledge Services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28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50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Newgen Software Technologies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25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51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ielsen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rket Research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25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52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No Paperforms Solutions Pvt Ltd.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dutech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0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53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Oppo Mobiles India Pvt Ltd.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MCG/FMCD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5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54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Orient Electric Ltd.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ufacturin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55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Panasonic India Pvt. Ltd.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MCG/FMCD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56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AK Ceramics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MCG/FMCD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.0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57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Real Time Data Services Pvt. Ltd.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6.0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58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BI Card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59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BI Life Insurance Co. Ltd.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suranc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60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chneider Electric India Pvt. Ltd.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ufacturin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.0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61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ignova Pharma Pvt. Ltd. 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harm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62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S Supply Chain Solutions Pvt. Ltd.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upply Chain and Logistic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63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wiss Re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suranc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2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64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CS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.0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65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CS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0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66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imes Group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edi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67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itan Biotech Ltd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harm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0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68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TK Healthcare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MCG/FMCD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0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69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Udaan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dutech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0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70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E Commercial Vehicles Ltd.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ufacturin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25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71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edantu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dutech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0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72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idooly Media Tech Pvt. Ltd.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Services and IT Consultin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50</w:t>
            </w:r>
          </w:p>
        </w:tc>
      </w:tr>
      <w:tr w:rsidR="00CE1D7F" w:rsidRPr="00E03AE0" w:rsidTr="00CE1D7F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73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&amp; ITe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CE1D7F" w:rsidRPr="000B595A" w:rsidTr="00E03AE0">
        <w:trPr>
          <w:trHeight w:val="399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74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Zee Entertainment Enterprises Ltd.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E03AE0" w:rsidRDefault="00CE1D7F" w:rsidP="00CE1D7F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edi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1D7F" w:rsidRPr="000B595A" w:rsidRDefault="00CE1D7F" w:rsidP="00CE1D7F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E03AE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</w:tbl>
    <w:p w:rsidR="004B6BE7" w:rsidRDefault="004B6BE7" w:rsidP="00236B7D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sectPr w:rsidR="004B6BE7" w:rsidSect="007445A9">
      <w:footerReference w:type="default" r:id="rId7"/>
      <w:pgSz w:w="12240" w:h="15840"/>
      <w:pgMar w:top="920" w:right="440" w:bottom="1220" w:left="500" w:header="0" w:footer="1032" w:gutter="0"/>
      <w:pgNumType w:start="3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4DFD" w:rsidRDefault="006A4DFD">
      <w:r>
        <w:separator/>
      </w:r>
    </w:p>
  </w:endnote>
  <w:endnote w:type="continuationSeparator" w:id="0">
    <w:p w:rsidR="006A4DFD" w:rsidRDefault="006A4D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1D7F" w:rsidRDefault="00CE1D7F">
    <w:pPr>
      <w:pStyle w:val="BodyText"/>
      <w:spacing w:line="14" w:lineRule="auto"/>
      <w:rPr>
        <w:sz w:val="20"/>
      </w:rPr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485781504" behindDoc="1" locked="0" layoutInCell="1" allowOverlap="1">
              <wp:simplePos x="0" y="0"/>
              <wp:positionH relativeFrom="page">
                <wp:posOffset>6921500</wp:posOffset>
              </wp:positionH>
              <wp:positionV relativeFrom="page">
                <wp:posOffset>9263380</wp:posOffset>
              </wp:positionV>
              <wp:extent cx="231775" cy="17780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E1D7F" w:rsidRDefault="00CE1D7F">
                          <w:pPr>
                            <w:spacing w:line="264" w:lineRule="exact"/>
                            <w:ind w:left="60"/>
                            <w:rPr>
                              <w:rFonts w:ascii="Calibri"/>
                              <w:sz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A7744F">
                            <w:rPr>
                              <w:rFonts w:ascii="Calibri"/>
                              <w:noProof/>
                              <w:sz w:val="24"/>
                            </w:rPr>
                            <w:t>3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45pt;margin-top:729.4pt;width:18.25pt;height:14pt;z-index:-17534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" filled="f" stroked="f">
              <v:textbox inset="0,0,0,0">
                <w:txbxContent>
                  <w:p w:rsidR="00CE1D7F" w:rsidRDefault="00CE1D7F">
                    <w:pPr>
                      <w:spacing w:line="264" w:lineRule="exact"/>
                      <w:ind w:left="60"/>
                      <w:rPr>
                        <w:rFonts w:ascii="Calibri"/>
                        <w:sz w:val="24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A7744F">
                      <w:rPr>
                        <w:rFonts w:ascii="Calibri"/>
                        <w:noProof/>
                        <w:sz w:val="24"/>
                      </w:rPr>
                      <w:t>3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4DFD" w:rsidRDefault="006A4DFD">
      <w:r>
        <w:separator/>
      </w:r>
    </w:p>
  </w:footnote>
  <w:footnote w:type="continuationSeparator" w:id="0">
    <w:p w:rsidR="006A4DFD" w:rsidRDefault="006A4D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85715"/>
    <w:multiLevelType w:val="hybridMultilevel"/>
    <w:tmpl w:val="FE64F5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72CAC"/>
    <w:multiLevelType w:val="hybridMultilevel"/>
    <w:tmpl w:val="107A54A0"/>
    <w:lvl w:ilvl="0" w:tplc="1576AB30">
      <w:numFmt w:val="bullet"/>
      <w:lvlText w:val=""/>
      <w:lvlJc w:val="left"/>
      <w:pPr>
        <w:ind w:left="1290" w:hanging="144"/>
      </w:pPr>
      <w:rPr>
        <w:rFonts w:ascii="Symbol" w:eastAsia="Symbol" w:hAnsi="Symbol" w:cs="Symbol" w:hint="default"/>
        <w:w w:val="97"/>
        <w:sz w:val="18"/>
        <w:szCs w:val="18"/>
        <w:lang w:val="en-US" w:eastAsia="en-US" w:bidi="ar-SA"/>
      </w:rPr>
    </w:lvl>
    <w:lvl w:ilvl="1" w:tplc="DFBE0F4A">
      <w:numFmt w:val="bullet"/>
      <w:lvlText w:val="•"/>
      <w:lvlJc w:val="left"/>
      <w:pPr>
        <w:ind w:left="2300" w:hanging="144"/>
      </w:pPr>
      <w:rPr>
        <w:rFonts w:hint="default"/>
        <w:lang w:val="en-US" w:eastAsia="en-US" w:bidi="ar-SA"/>
      </w:rPr>
    </w:lvl>
    <w:lvl w:ilvl="2" w:tplc="0AFA7010">
      <w:numFmt w:val="bullet"/>
      <w:lvlText w:val="•"/>
      <w:lvlJc w:val="left"/>
      <w:pPr>
        <w:ind w:left="3300" w:hanging="144"/>
      </w:pPr>
      <w:rPr>
        <w:rFonts w:hint="default"/>
        <w:lang w:val="en-US" w:eastAsia="en-US" w:bidi="ar-SA"/>
      </w:rPr>
    </w:lvl>
    <w:lvl w:ilvl="3" w:tplc="7534D934">
      <w:numFmt w:val="bullet"/>
      <w:lvlText w:val="•"/>
      <w:lvlJc w:val="left"/>
      <w:pPr>
        <w:ind w:left="4300" w:hanging="144"/>
      </w:pPr>
      <w:rPr>
        <w:rFonts w:hint="default"/>
        <w:lang w:val="en-US" w:eastAsia="en-US" w:bidi="ar-SA"/>
      </w:rPr>
    </w:lvl>
    <w:lvl w:ilvl="4" w:tplc="23EA2092">
      <w:numFmt w:val="bullet"/>
      <w:lvlText w:val="•"/>
      <w:lvlJc w:val="left"/>
      <w:pPr>
        <w:ind w:left="5300" w:hanging="144"/>
      </w:pPr>
      <w:rPr>
        <w:rFonts w:hint="default"/>
        <w:lang w:val="en-US" w:eastAsia="en-US" w:bidi="ar-SA"/>
      </w:rPr>
    </w:lvl>
    <w:lvl w:ilvl="5" w:tplc="F17CC63A">
      <w:numFmt w:val="bullet"/>
      <w:lvlText w:val="•"/>
      <w:lvlJc w:val="left"/>
      <w:pPr>
        <w:ind w:left="6300" w:hanging="144"/>
      </w:pPr>
      <w:rPr>
        <w:rFonts w:hint="default"/>
        <w:lang w:val="en-US" w:eastAsia="en-US" w:bidi="ar-SA"/>
      </w:rPr>
    </w:lvl>
    <w:lvl w:ilvl="6" w:tplc="4A6EDD0A">
      <w:numFmt w:val="bullet"/>
      <w:lvlText w:val="•"/>
      <w:lvlJc w:val="left"/>
      <w:pPr>
        <w:ind w:left="7300" w:hanging="144"/>
      </w:pPr>
      <w:rPr>
        <w:rFonts w:hint="default"/>
        <w:lang w:val="en-US" w:eastAsia="en-US" w:bidi="ar-SA"/>
      </w:rPr>
    </w:lvl>
    <w:lvl w:ilvl="7" w:tplc="5F329AA8">
      <w:numFmt w:val="bullet"/>
      <w:lvlText w:val="•"/>
      <w:lvlJc w:val="left"/>
      <w:pPr>
        <w:ind w:left="8300" w:hanging="144"/>
      </w:pPr>
      <w:rPr>
        <w:rFonts w:hint="default"/>
        <w:lang w:val="en-US" w:eastAsia="en-US" w:bidi="ar-SA"/>
      </w:rPr>
    </w:lvl>
    <w:lvl w:ilvl="8" w:tplc="A2DAF4FC">
      <w:numFmt w:val="bullet"/>
      <w:lvlText w:val="•"/>
      <w:lvlJc w:val="left"/>
      <w:pPr>
        <w:ind w:left="9300" w:hanging="144"/>
      </w:pPr>
      <w:rPr>
        <w:rFonts w:hint="default"/>
        <w:lang w:val="en-US" w:eastAsia="en-US" w:bidi="ar-SA"/>
      </w:rPr>
    </w:lvl>
  </w:abstractNum>
  <w:abstractNum w:abstractNumId="2" w15:restartNumberingAfterBreak="0">
    <w:nsid w:val="0C6065E2"/>
    <w:multiLevelType w:val="hybridMultilevel"/>
    <w:tmpl w:val="B7664F76"/>
    <w:lvl w:ilvl="0" w:tplc="D4E6F2CE">
      <w:start w:val="1"/>
      <w:numFmt w:val="decimal"/>
      <w:lvlText w:val="%1."/>
      <w:lvlJc w:val="left"/>
      <w:pPr>
        <w:ind w:left="1996" w:hanging="284"/>
      </w:pPr>
      <w:rPr>
        <w:rFonts w:ascii="Verdana" w:eastAsia="Verdana" w:hAnsi="Verdana" w:cs="Verdana" w:hint="default"/>
        <w:spacing w:val="0"/>
        <w:w w:val="97"/>
        <w:sz w:val="18"/>
        <w:szCs w:val="18"/>
        <w:lang w:val="en-US" w:eastAsia="en-US" w:bidi="ar-SA"/>
      </w:rPr>
    </w:lvl>
    <w:lvl w:ilvl="1" w:tplc="70D8690C">
      <w:numFmt w:val="bullet"/>
      <w:lvlText w:val="•"/>
      <w:lvlJc w:val="left"/>
      <w:pPr>
        <w:ind w:left="2930" w:hanging="284"/>
      </w:pPr>
      <w:rPr>
        <w:rFonts w:hint="default"/>
        <w:lang w:val="en-US" w:eastAsia="en-US" w:bidi="ar-SA"/>
      </w:rPr>
    </w:lvl>
    <w:lvl w:ilvl="2" w:tplc="6CF805D6">
      <w:numFmt w:val="bullet"/>
      <w:lvlText w:val="•"/>
      <w:lvlJc w:val="left"/>
      <w:pPr>
        <w:ind w:left="3860" w:hanging="284"/>
      </w:pPr>
      <w:rPr>
        <w:rFonts w:hint="default"/>
        <w:lang w:val="en-US" w:eastAsia="en-US" w:bidi="ar-SA"/>
      </w:rPr>
    </w:lvl>
    <w:lvl w:ilvl="3" w:tplc="4D16DD34">
      <w:numFmt w:val="bullet"/>
      <w:lvlText w:val="•"/>
      <w:lvlJc w:val="left"/>
      <w:pPr>
        <w:ind w:left="4790" w:hanging="284"/>
      </w:pPr>
      <w:rPr>
        <w:rFonts w:hint="default"/>
        <w:lang w:val="en-US" w:eastAsia="en-US" w:bidi="ar-SA"/>
      </w:rPr>
    </w:lvl>
    <w:lvl w:ilvl="4" w:tplc="9A8C89DC">
      <w:numFmt w:val="bullet"/>
      <w:lvlText w:val="•"/>
      <w:lvlJc w:val="left"/>
      <w:pPr>
        <w:ind w:left="5720" w:hanging="284"/>
      </w:pPr>
      <w:rPr>
        <w:rFonts w:hint="default"/>
        <w:lang w:val="en-US" w:eastAsia="en-US" w:bidi="ar-SA"/>
      </w:rPr>
    </w:lvl>
    <w:lvl w:ilvl="5" w:tplc="5792D9C6">
      <w:numFmt w:val="bullet"/>
      <w:lvlText w:val="•"/>
      <w:lvlJc w:val="left"/>
      <w:pPr>
        <w:ind w:left="6650" w:hanging="284"/>
      </w:pPr>
      <w:rPr>
        <w:rFonts w:hint="default"/>
        <w:lang w:val="en-US" w:eastAsia="en-US" w:bidi="ar-SA"/>
      </w:rPr>
    </w:lvl>
    <w:lvl w:ilvl="6" w:tplc="068CA026">
      <w:numFmt w:val="bullet"/>
      <w:lvlText w:val="•"/>
      <w:lvlJc w:val="left"/>
      <w:pPr>
        <w:ind w:left="7580" w:hanging="284"/>
      </w:pPr>
      <w:rPr>
        <w:rFonts w:hint="default"/>
        <w:lang w:val="en-US" w:eastAsia="en-US" w:bidi="ar-SA"/>
      </w:rPr>
    </w:lvl>
    <w:lvl w:ilvl="7" w:tplc="8202EF8C">
      <w:numFmt w:val="bullet"/>
      <w:lvlText w:val="•"/>
      <w:lvlJc w:val="left"/>
      <w:pPr>
        <w:ind w:left="8510" w:hanging="284"/>
      </w:pPr>
      <w:rPr>
        <w:rFonts w:hint="default"/>
        <w:lang w:val="en-US" w:eastAsia="en-US" w:bidi="ar-SA"/>
      </w:rPr>
    </w:lvl>
    <w:lvl w:ilvl="8" w:tplc="58CE2CFA">
      <w:numFmt w:val="bullet"/>
      <w:lvlText w:val="•"/>
      <w:lvlJc w:val="left"/>
      <w:pPr>
        <w:ind w:left="9440" w:hanging="284"/>
      </w:pPr>
      <w:rPr>
        <w:rFonts w:hint="default"/>
        <w:lang w:val="en-US" w:eastAsia="en-US" w:bidi="ar-SA"/>
      </w:rPr>
    </w:lvl>
  </w:abstractNum>
  <w:abstractNum w:abstractNumId="3" w15:restartNumberingAfterBreak="0">
    <w:nsid w:val="0F125344"/>
    <w:multiLevelType w:val="hybridMultilevel"/>
    <w:tmpl w:val="5C94059E"/>
    <w:lvl w:ilvl="0" w:tplc="F850D09C">
      <w:numFmt w:val="bullet"/>
      <w:lvlText w:val=""/>
      <w:lvlJc w:val="left"/>
      <w:pPr>
        <w:ind w:left="1574" w:hanging="360"/>
      </w:pPr>
      <w:rPr>
        <w:rFonts w:ascii="Symbol" w:eastAsia="Symbol" w:hAnsi="Symbol" w:cs="Symbol" w:hint="default"/>
        <w:w w:val="97"/>
        <w:sz w:val="18"/>
        <w:szCs w:val="18"/>
        <w:lang w:val="en-US" w:eastAsia="en-US" w:bidi="ar-SA"/>
      </w:rPr>
    </w:lvl>
    <w:lvl w:ilvl="1" w:tplc="7AE4194C">
      <w:numFmt w:val="bullet"/>
      <w:lvlText w:val="•"/>
      <w:lvlJc w:val="left"/>
      <w:pPr>
        <w:ind w:left="2552" w:hanging="360"/>
      </w:pPr>
      <w:rPr>
        <w:rFonts w:hint="default"/>
        <w:lang w:val="en-US" w:eastAsia="en-US" w:bidi="ar-SA"/>
      </w:rPr>
    </w:lvl>
    <w:lvl w:ilvl="2" w:tplc="FCD634CA">
      <w:numFmt w:val="bullet"/>
      <w:lvlText w:val="•"/>
      <w:lvlJc w:val="left"/>
      <w:pPr>
        <w:ind w:left="3524" w:hanging="360"/>
      </w:pPr>
      <w:rPr>
        <w:rFonts w:hint="default"/>
        <w:lang w:val="en-US" w:eastAsia="en-US" w:bidi="ar-SA"/>
      </w:rPr>
    </w:lvl>
    <w:lvl w:ilvl="3" w:tplc="97647552">
      <w:numFmt w:val="bullet"/>
      <w:lvlText w:val="•"/>
      <w:lvlJc w:val="left"/>
      <w:pPr>
        <w:ind w:left="4496" w:hanging="360"/>
      </w:pPr>
      <w:rPr>
        <w:rFonts w:hint="default"/>
        <w:lang w:val="en-US" w:eastAsia="en-US" w:bidi="ar-SA"/>
      </w:rPr>
    </w:lvl>
    <w:lvl w:ilvl="4" w:tplc="51B05A12">
      <w:numFmt w:val="bullet"/>
      <w:lvlText w:val="•"/>
      <w:lvlJc w:val="left"/>
      <w:pPr>
        <w:ind w:left="5468" w:hanging="360"/>
      </w:pPr>
      <w:rPr>
        <w:rFonts w:hint="default"/>
        <w:lang w:val="en-US" w:eastAsia="en-US" w:bidi="ar-SA"/>
      </w:rPr>
    </w:lvl>
    <w:lvl w:ilvl="5" w:tplc="F3BC147A">
      <w:numFmt w:val="bullet"/>
      <w:lvlText w:val="•"/>
      <w:lvlJc w:val="left"/>
      <w:pPr>
        <w:ind w:left="6440" w:hanging="360"/>
      </w:pPr>
      <w:rPr>
        <w:rFonts w:hint="default"/>
        <w:lang w:val="en-US" w:eastAsia="en-US" w:bidi="ar-SA"/>
      </w:rPr>
    </w:lvl>
    <w:lvl w:ilvl="6" w:tplc="E534A250">
      <w:numFmt w:val="bullet"/>
      <w:lvlText w:val="•"/>
      <w:lvlJc w:val="left"/>
      <w:pPr>
        <w:ind w:left="7412" w:hanging="360"/>
      </w:pPr>
      <w:rPr>
        <w:rFonts w:hint="default"/>
        <w:lang w:val="en-US" w:eastAsia="en-US" w:bidi="ar-SA"/>
      </w:rPr>
    </w:lvl>
    <w:lvl w:ilvl="7" w:tplc="566CECA6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ar-SA"/>
      </w:rPr>
    </w:lvl>
    <w:lvl w:ilvl="8" w:tplc="5CEAF6C4">
      <w:numFmt w:val="bullet"/>
      <w:lvlText w:val="•"/>
      <w:lvlJc w:val="left"/>
      <w:pPr>
        <w:ind w:left="9356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11842783"/>
    <w:multiLevelType w:val="hybridMultilevel"/>
    <w:tmpl w:val="1CEE2598"/>
    <w:lvl w:ilvl="0" w:tplc="953C99D2">
      <w:start w:val="1"/>
      <w:numFmt w:val="decimal"/>
      <w:lvlText w:val="%1."/>
      <w:lvlJc w:val="left"/>
      <w:pPr>
        <w:ind w:left="998" w:hanging="356"/>
      </w:pPr>
      <w:rPr>
        <w:rFonts w:hint="default"/>
        <w:i/>
        <w:iCs/>
        <w:w w:val="99"/>
        <w:lang w:val="en-US" w:eastAsia="en-US" w:bidi="ar-SA"/>
      </w:rPr>
    </w:lvl>
    <w:lvl w:ilvl="1" w:tplc="7D4AE274">
      <w:start w:val="1"/>
      <w:numFmt w:val="lowerRoman"/>
      <w:lvlText w:val="%2."/>
      <w:lvlJc w:val="left"/>
      <w:pPr>
        <w:ind w:left="1816" w:hanging="305"/>
        <w:jc w:val="right"/>
      </w:pPr>
      <w:rPr>
        <w:rFonts w:ascii="Verdana" w:eastAsia="Verdana" w:hAnsi="Verdana" w:cs="Verdana" w:hint="default"/>
        <w:i/>
        <w:iCs/>
        <w:w w:val="99"/>
        <w:sz w:val="20"/>
        <w:szCs w:val="20"/>
        <w:lang w:val="en-US" w:eastAsia="en-US" w:bidi="ar-SA"/>
      </w:rPr>
    </w:lvl>
    <w:lvl w:ilvl="2" w:tplc="F6386916">
      <w:numFmt w:val="bullet"/>
      <w:lvlText w:val="•"/>
      <w:lvlJc w:val="left"/>
      <w:pPr>
        <w:ind w:left="2873" w:hanging="305"/>
      </w:pPr>
      <w:rPr>
        <w:rFonts w:hint="default"/>
        <w:lang w:val="en-US" w:eastAsia="en-US" w:bidi="ar-SA"/>
      </w:rPr>
    </w:lvl>
    <w:lvl w:ilvl="3" w:tplc="D2B64B0C">
      <w:numFmt w:val="bullet"/>
      <w:lvlText w:val="•"/>
      <w:lvlJc w:val="left"/>
      <w:pPr>
        <w:ind w:left="3926" w:hanging="305"/>
      </w:pPr>
      <w:rPr>
        <w:rFonts w:hint="default"/>
        <w:lang w:val="en-US" w:eastAsia="en-US" w:bidi="ar-SA"/>
      </w:rPr>
    </w:lvl>
    <w:lvl w:ilvl="4" w:tplc="5F9A2824">
      <w:numFmt w:val="bullet"/>
      <w:lvlText w:val="•"/>
      <w:lvlJc w:val="left"/>
      <w:pPr>
        <w:ind w:left="4980" w:hanging="305"/>
      </w:pPr>
      <w:rPr>
        <w:rFonts w:hint="default"/>
        <w:lang w:val="en-US" w:eastAsia="en-US" w:bidi="ar-SA"/>
      </w:rPr>
    </w:lvl>
    <w:lvl w:ilvl="5" w:tplc="43AEF8A2">
      <w:numFmt w:val="bullet"/>
      <w:lvlText w:val="•"/>
      <w:lvlJc w:val="left"/>
      <w:pPr>
        <w:ind w:left="6033" w:hanging="305"/>
      </w:pPr>
      <w:rPr>
        <w:rFonts w:hint="default"/>
        <w:lang w:val="en-US" w:eastAsia="en-US" w:bidi="ar-SA"/>
      </w:rPr>
    </w:lvl>
    <w:lvl w:ilvl="6" w:tplc="E08C1054">
      <w:numFmt w:val="bullet"/>
      <w:lvlText w:val="•"/>
      <w:lvlJc w:val="left"/>
      <w:pPr>
        <w:ind w:left="7086" w:hanging="305"/>
      </w:pPr>
      <w:rPr>
        <w:rFonts w:hint="default"/>
        <w:lang w:val="en-US" w:eastAsia="en-US" w:bidi="ar-SA"/>
      </w:rPr>
    </w:lvl>
    <w:lvl w:ilvl="7" w:tplc="B11E4EBC">
      <w:numFmt w:val="bullet"/>
      <w:lvlText w:val="•"/>
      <w:lvlJc w:val="left"/>
      <w:pPr>
        <w:ind w:left="8140" w:hanging="305"/>
      </w:pPr>
      <w:rPr>
        <w:rFonts w:hint="default"/>
        <w:lang w:val="en-US" w:eastAsia="en-US" w:bidi="ar-SA"/>
      </w:rPr>
    </w:lvl>
    <w:lvl w:ilvl="8" w:tplc="0EB237B6">
      <w:numFmt w:val="bullet"/>
      <w:lvlText w:val="•"/>
      <w:lvlJc w:val="left"/>
      <w:pPr>
        <w:ind w:left="9193" w:hanging="305"/>
      </w:pPr>
      <w:rPr>
        <w:rFonts w:hint="default"/>
        <w:lang w:val="en-US" w:eastAsia="en-US" w:bidi="ar-SA"/>
      </w:rPr>
    </w:lvl>
  </w:abstractNum>
  <w:abstractNum w:abstractNumId="5" w15:restartNumberingAfterBreak="0">
    <w:nsid w:val="18192C31"/>
    <w:multiLevelType w:val="hybridMultilevel"/>
    <w:tmpl w:val="393AD1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F0CC1"/>
    <w:multiLevelType w:val="multilevel"/>
    <w:tmpl w:val="2F400EC4"/>
    <w:lvl w:ilvl="0">
      <w:start w:val="8"/>
      <w:numFmt w:val="decimal"/>
      <w:lvlText w:val="%1"/>
      <w:lvlJc w:val="left"/>
      <w:pPr>
        <w:ind w:left="1938" w:hanging="639"/>
      </w:pPr>
      <w:rPr>
        <w:rFonts w:hint="default"/>
        <w:lang w:val="en-US" w:eastAsia="en-US" w:bidi="ar-SA"/>
      </w:rPr>
    </w:lvl>
    <w:lvl w:ilvl="1">
      <w:start w:val="6"/>
      <w:numFmt w:val="decimal"/>
      <w:lvlText w:val="%1.%2"/>
      <w:lvlJc w:val="left"/>
      <w:pPr>
        <w:ind w:left="1938" w:hanging="639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938" w:hanging="639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3">
      <w:numFmt w:val="bullet"/>
      <w:lvlText w:val="•"/>
      <w:lvlJc w:val="left"/>
      <w:pPr>
        <w:ind w:left="4748" w:hanging="639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684" w:hanging="639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620" w:hanging="63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556" w:hanging="63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492" w:hanging="63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428" w:hanging="639"/>
      </w:pPr>
      <w:rPr>
        <w:rFonts w:hint="default"/>
        <w:lang w:val="en-US" w:eastAsia="en-US" w:bidi="ar-SA"/>
      </w:rPr>
    </w:lvl>
  </w:abstractNum>
  <w:abstractNum w:abstractNumId="7" w15:restartNumberingAfterBreak="0">
    <w:nsid w:val="26891FC5"/>
    <w:multiLevelType w:val="hybridMultilevel"/>
    <w:tmpl w:val="227AF12A"/>
    <w:lvl w:ilvl="0" w:tplc="70B2FFF6">
      <w:numFmt w:val="bullet"/>
      <w:lvlText w:val=""/>
      <w:lvlJc w:val="left"/>
      <w:pPr>
        <w:ind w:left="1506" w:hanging="360"/>
      </w:pPr>
      <w:rPr>
        <w:rFonts w:ascii="Symbol" w:eastAsia="Symbol" w:hAnsi="Symbol" w:cs="Symbol" w:hint="default"/>
        <w:w w:val="97"/>
        <w:sz w:val="18"/>
        <w:szCs w:val="18"/>
        <w:lang w:val="en-US" w:eastAsia="en-US" w:bidi="ar-SA"/>
      </w:rPr>
    </w:lvl>
    <w:lvl w:ilvl="1" w:tplc="4A66B198">
      <w:numFmt w:val="bullet"/>
      <w:lvlText w:val="•"/>
      <w:lvlJc w:val="left"/>
      <w:pPr>
        <w:ind w:left="2480" w:hanging="360"/>
      </w:pPr>
      <w:rPr>
        <w:rFonts w:hint="default"/>
        <w:lang w:val="en-US" w:eastAsia="en-US" w:bidi="ar-SA"/>
      </w:rPr>
    </w:lvl>
    <w:lvl w:ilvl="2" w:tplc="809A1A22">
      <w:numFmt w:val="bullet"/>
      <w:lvlText w:val="•"/>
      <w:lvlJc w:val="left"/>
      <w:pPr>
        <w:ind w:left="3460" w:hanging="360"/>
      </w:pPr>
      <w:rPr>
        <w:rFonts w:hint="default"/>
        <w:lang w:val="en-US" w:eastAsia="en-US" w:bidi="ar-SA"/>
      </w:rPr>
    </w:lvl>
    <w:lvl w:ilvl="3" w:tplc="F7BED8AC">
      <w:numFmt w:val="bullet"/>
      <w:lvlText w:val="•"/>
      <w:lvlJc w:val="left"/>
      <w:pPr>
        <w:ind w:left="4440" w:hanging="360"/>
      </w:pPr>
      <w:rPr>
        <w:rFonts w:hint="default"/>
        <w:lang w:val="en-US" w:eastAsia="en-US" w:bidi="ar-SA"/>
      </w:rPr>
    </w:lvl>
    <w:lvl w:ilvl="4" w:tplc="CB70FD1E">
      <w:numFmt w:val="bullet"/>
      <w:lvlText w:val="•"/>
      <w:lvlJc w:val="left"/>
      <w:pPr>
        <w:ind w:left="5420" w:hanging="360"/>
      </w:pPr>
      <w:rPr>
        <w:rFonts w:hint="default"/>
        <w:lang w:val="en-US" w:eastAsia="en-US" w:bidi="ar-SA"/>
      </w:rPr>
    </w:lvl>
    <w:lvl w:ilvl="5" w:tplc="27FA0542">
      <w:numFmt w:val="bullet"/>
      <w:lvlText w:val="•"/>
      <w:lvlJc w:val="left"/>
      <w:pPr>
        <w:ind w:left="6400" w:hanging="360"/>
      </w:pPr>
      <w:rPr>
        <w:rFonts w:hint="default"/>
        <w:lang w:val="en-US" w:eastAsia="en-US" w:bidi="ar-SA"/>
      </w:rPr>
    </w:lvl>
    <w:lvl w:ilvl="6" w:tplc="0AF0F172">
      <w:numFmt w:val="bullet"/>
      <w:lvlText w:val="•"/>
      <w:lvlJc w:val="left"/>
      <w:pPr>
        <w:ind w:left="7380" w:hanging="360"/>
      </w:pPr>
      <w:rPr>
        <w:rFonts w:hint="default"/>
        <w:lang w:val="en-US" w:eastAsia="en-US" w:bidi="ar-SA"/>
      </w:rPr>
    </w:lvl>
    <w:lvl w:ilvl="7" w:tplc="40E4CB5C">
      <w:numFmt w:val="bullet"/>
      <w:lvlText w:val="•"/>
      <w:lvlJc w:val="left"/>
      <w:pPr>
        <w:ind w:left="8360" w:hanging="360"/>
      </w:pPr>
      <w:rPr>
        <w:rFonts w:hint="default"/>
        <w:lang w:val="en-US" w:eastAsia="en-US" w:bidi="ar-SA"/>
      </w:rPr>
    </w:lvl>
    <w:lvl w:ilvl="8" w:tplc="31BA13D4">
      <w:numFmt w:val="bullet"/>
      <w:lvlText w:val="•"/>
      <w:lvlJc w:val="left"/>
      <w:pPr>
        <w:ind w:left="9340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29170641"/>
    <w:multiLevelType w:val="hybridMultilevel"/>
    <w:tmpl w:val="334A2D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211E82"/>
    <w:multiLevelType w:val="multilevel"/>
    <w:tmpl w:val="D7382780"/>
    <w:lvl w:ilvl="0">
      <w:start w:val="4"/>
      <w:numFmt w:val="decimal"/>
      <w:lvlText w:val="%1"/>
      <w:lvlJc w:val="left"/>
      <w:pPr>
        <w:ind w:left="1026" w:hanging="447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026" w:hanging="447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648" w:hanging="641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3">
      <w:numFmt w:val="bullet"/>
      <w:lvlText w:val=""/>
      <w:lvlJc w:val="left"/>
      <w:pPr>
        <w:ind w:left="2020" w:hanging="308"/>
      </w:pPr>
      <w:rPr>
        <w:rFonts w:ascii="Symbol" w:eastAsia="Symbol" w:hAnsi="Symbol" w:cs="Symbol" w:hint="default"/>
        <w:w w:val="97"/>
        <w:sz w:val="18"/>
        <w:szCs w:val="18"/>
        <w:lang w:val="en-US" w:eastAsia="en-US" w:bidi="ar-SA"/>
      </w:rPr>
    </w:lvl>
    <w:lvl w:ilvl="4">
      <w:numFmt w:val="bullet"/>
      <w:lvlText w:val="•"/>
      <w:lvlJc w:val="left"/>
      <w:pPr>
        <w:ind w:left="3345" w:hanging="308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671" w:hanging="308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97" w:hanging="308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22" w:hanging="308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648" w:hanging="308"/>
      </w:pPr>
      <w:rPr>
        <w:rFonts w:hint="default"/>
        <w:lang w:val="en-US" w:eastAsia="en-US" w:bidi="ar-SA"/>
      </w:rPr>
    </w:lvl>
  </w:abstractNum>
  <w:abstractNum w:abstractNumId="10" w15:restartNumberingAfterBreak="0">
    <w:nsid w:val="40B8225D"/>
    <w:multiLevelType w:val="hybridMultilevel"/>
    <w:tmpl w:val="F50A4BCC"/>
    <w:lvl w:ilvl="0" w:tplc="67D60540">
      <w:start w:val="1"/>
      <w:numFmt w:val="decimal"/>
      <w:lvlText w:val="%1."/>
      <w:lvlJc w:val="left"/>
      <w:pPr>
        <w:ind w:left="1300" w:hanging="360"/>
      </w:pPr>
      <w:rPr>
        <w:rFonts w:ascii="Verdana" w:eastAsia="Verdana" w:hAnsi="Verdana" w:cs="Verdana" w:hint="default"/>
        <w:spacing w:val="0"/>
        <w:w w:val="97"/>
        <w:sz w:val="20"/>
        <w:szCs w:val="20"/>
        <w:lang w:val="en-US" w:eastAsia="en-US" w:bidi="ar-SA"/>
      </w:rPr>
    </w:lvl>
    <w:lvl w:ilvl="1" w:tplc="A9C8C814">
      <w:numFmt w:val="bullet"/>
      <w:lvlText w:val="•"/>
      <w:lvlJc w:val="left"/>
      <w:pPr>
        <w:ind w:left="2300" w:hanging="360"/>
      </w:pPr>
      <w:rPr>
        <w:rFonts w:hint="default"/>
        <w:lang w:val="en-US" w:eastAsia="en-US" w:bidi="ar-SA"/>
      </w:rPr>
    </w:lvl>
    <w:lvl w:ilvl="2" w:tplc="54A24650">
      <w:numFmt w:val="bullet"/>
      <w:lvlText w:val="•"/>
      <w:lvlJc w:val="left"/>
      <w:pPr>
        <w:ind w:left="3300" w:hanging="360"/>
      </w:pPr>
      <w:rPr>
        <w:rFonts w:hint="default"/>
        <w:lang w:val="en-US" w:eastAsia="en-US" w:bidi="ar-SA"/>
      </w:rPr>
    </w:lvl>
    <w:lvl w:ilvl="3" w:tplc="D1BA467C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ar-SA"/>
      </w:rPr>
    </w:lvl>
    <w:lvl w:ilvl="4" w:tplc="6CF6B3CC">
      <w:numFmt w:val="bullet"/>
      <w:lvlText w:val="•"/>
      <w:lvlJc w:val="left"/>
      <w:pPr>
        <w:ind w:left="5300" w:hanging="360"/>
      </w:pPr>
      <w:rPr>
        <w:rFonts w:hint="default"/>
        <w:lang w:val="en-US" w:eastAsia="en-US" w:bidi="ar-SA"/>
      </w:rPr>
    </w:lvl>
    <w:lvl w:ilvl="5" w:tplc="5016CA3C">
      <w:numFmt w:val="bullet"/>
      <w:lvlText w:val="•"/>
      <w:lvlJc w:val="left"/>
      <w:pPr>
        <w:ind w:left="6300" w:hanging="360"/>
      </w:pPr>
      <w:rPr>
        <w:rFonts w:hint="default"/>
        <w:lang w:val="en-US" w:eastAsia="en-US" w:bidi="ar-SA"/>
      </w:rPr>
    </w:lvl>
    <w:lvl w:ilvl="6" w:tplc="F26CC4A2">
      <w:numFmt w:val="bullet"/>
      <w:lvlText w:val="•"/>
      <w:lvlJc w:val="left"/>
      <w:pPr>
        <w:ind w:left="7300" w:hanging="360"/>
      </w:pPr>
      <w:rPr>
        <w:rFonts w:hint="default"/>
        <w:lang w:val="en-US" w:eastAsia="en-US" w:bidi="ar-SA"/>
      </w:rPr>
    </w:lvl>
    <w:lvl w:ilvl="7" w:tplc="2E828978">
      <w:numFmt w:val="bullet"/>
      <w:lvlText w:val="•"/>
      <w:lvlJc w:val="left"/>
      <w:pPr>
        <w:ind w:left="8300" w:hanging="360"/>
      </w:pPr>
      <w:rPr>
        <w:rFonts w:hint="default"/>
        <w:lang w:val="en-US" w:eastAsia="en-US" w:bidi="ar-SA"/>
      </w:rPr>
    </w:lvl>
    <w:lvl w:ilvl="8" w:tplc="26922362">
      <w:numFmt w:val="bullet"/>
      <w:lvlText w:val="•"/>
      <w:lvlJc w:val="left"/>
      <w:pPr>
        <w:ind w:left="9300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41437B04"/>
    <w:multiLevelType w:val="multilevel"/>
    <w:tmpl w:val="D0FE29BA"/>
    <w:lvl w:ilvl="0">
      <w:start w:val="4"/>
      <w:numFmt w:val="decimal"/>
      <w:lvlText w:val="%1"/>
      <w:lvlJc w:val="left"/>
      <w:pPr>
        <w:ind w:left="1713" w:hanging="706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713" w:hanging="706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713" w:hanging="706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3">
      <w:numFmt w:val="bullet"/>
      <w:lvlText w:val="•"/>
      <w:lvlJc w:val="left"/>
      <w:pPr>
        <w:ind w:left="4594" w:hanging="70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552" w:hanging="70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510" w:hanging="70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468" w:hanging="70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426" w:hanging="70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384" w:hanging="706"/>
      </w:pPr>
      <w:rPr>
        <w:rFonts w:hint="default"/>
        <w:lang w:val="en-US" w:eastAsia="en-US" w:bidi="ar-SA"/>
      </w:rPr>
    </w:lvl>
  </w:abstractNum>
  <w:abstractNum w:abstractNumId="12" w15:restartNumberingAfterBreak="0">
    <w:nsid w:val="48B20E3E"/>
    <w:multiLevelType w:val="hybridMultilevel"/>
    <w:tmpl w:val="02B64582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8C02C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7EAF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72E8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51C9B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8E285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3C1E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884C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1A27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1D51DAD"/>
    <w:multiLevelType w:val="multilevel"/>
    <w:tmpl w:val="19E6CD7E"/>
    <w:lvl w:ilvl="0">
      <w:start w:val="2"/>
      <w:numFmt w:val="decimal"/>
      <w:lvlText w:val="%1"/>
      <w:lvlJc w:val="left"/>
      <w:pPr>
        <w:ind w:left="1785" w:hanging="639"/>
      </w:pPr>
      <w:rPr>
        <w:rFonts w:hint="default"/>
        <w:lang w:val="en-US" w:eastAsia="en-US" w:bidi="ar-SA"/>
      </w:rPr>
    </w:lvl>
    <w:lvl w:ilvl="1">
      <w:start w:val="2"/>
      <w:numFmt w:val="decimal"/>
      <w:lvlText w:val="%1.%2"/>
      <w:lvlJc w:val="left"/>
      <w:pPr>
        <w:ind w:left="1785" w:hanging="639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785" w:hanging="639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2265" w:hanging="833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4">
      <w:numFmt w:val="bullet"/>
      <w:lvlText w:val="•"/>
      <w:lvlJc w:val="left"/>
      <w:pPr>
        <w:ind w:left="5273" w:hanging="83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277" w:hanging="83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282" w:hanging="83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286" w:hanging="83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291" w:hanging="833"/>
      </w:pPr>
      <w:rPr>
        <w:rFonts w:hint="default"/>
        <w:lang w:val="en-US" w:eastAsia="en-US" w:bidi="ar-SA"/>
      </w:rPr>
    </w:lvl>
  </w:abstractNum>
  <w:abstractNum w:abstractNumId="14" w15:restartNumberingAfterBreak="0">
    <w:nsid w:val="52C06610"/>
    <w:multiLevelType w:val="multilevel"/>
    <w:tmpl w:val="08FE5AE2"/>
    <w:lvl w:ilvl="0">
      <w:start w:val="9"/>
      <w:numFmt w:val="decimal"/>
      <w:lvlText w:val="%1"/>
      <w:lvlJc w:val="left"/>
      <w:pPr>
        <w:ind w:left="1026" w:hanging="447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026" w:hanging="447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2">
      <w:numFmt w:val="bullet"/>
      <w:lvlText w:val="•"/>
      <w:lvlJc w:val="left"/>
      <w:pPr>
        <w:ind w:left="3076" w:hanging="44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104" w:hanging="44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132" w:hanging="44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160" w:hanging="44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188" w:hanging="44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216" w:hanging="44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244" w:hanging="447"/>
      </w:pPr>
      <w:rPr>
        <w:rFonts w:hint="default"/>
        <w:lang w:val="en-US" w:eastAsia="en-US" w:bidi="ar-SA"/>
      </w:rPr>
    </w:lvl>
  </w:abstractNum>
  <w:abstractNum w:abstractNumId="15" w15:restartNumberingAfterBreak="0">
    <w:nsid w:val="5A5E241E"/>
    <w:multiLevelType w:val="multilevel"/>
    <w:tmpl w:val="21007BFA"/>
    <w:lvl w:ilvl="0">
      <w:start w:val="10"/>
      <w:numFmt w:val="decimal"/>
      <w:lvlText w:val="%1"/>
      <w:lvlJc w:val="left"/>
      <w:pPr>
        <w:ind w:left="1154" w:hanging="575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54" w:hanging="575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2">
      <w:numFmt w:val="bullet"/>
      <w:lvlText w:val=""/>
      <w:lvlJc w:val="left"/>
      <w:pPr>
        <w:ind w:left="1713" w:hanging="425"/>
      </w:pPr>
      <w:rPr>
        <w:rFonts w:ascii="Symbol" w:eastAsia="Symbol" w:hAnsi="Symbol" w:cs="Symbol" w:hint="default"/>
        <w:w w:val="97"/>
        <w:sz w:val="18"/>
        <w:szCs w:val="18"/>
        <w:lang w:val="en-US" w:eastAsia="en-US" w:bidi="ar-SA"/>
      </w:rPr>
    </w:lvl>
    <w:lvl w:ilvl="3">
      <w:numFmt w:val="bullet"/>
      <w:lvlText w:val="•"/>
      <w:lvlJc w:val="left"/>
      <w:pPr>
        <w:ind w:left="3848" w:hanging="425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913" w:hanging="42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77" w:hanging="42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042" w:hanging="42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106" w:hanging="42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171" w:hanging="425"/>
      </w:pPr>
      <w:rPr>
        <w:rFonts w:hint="default"/>
        <w:lang w:val="en-US" w:eastAsia="en-US" w:bidi="ar-SA"/>
      </w:rPr>
    </w:lvl>
  </w:abstractNum>
  <w:abstractNum w:abstractNumId="16" w15:restartNumberingAfterBreak="0">
    <w:nsid w:val="5C3353D2"/>
    <w:multiLevelType w:val="hybridMultilevel"/>
    <w:tmpl w:val="F034914A"/>
    <w:lvl w:ilvl="0" w:tplc="6BE0E46C">
      <w:numFmt w:val="bullet"/>
      <w:lvlText w:val=""/>
      <w:lvlJc w:val="left"/>
      <w:pPr>
        <w:ind w:left="2433" w:hanging="360"/>
      </w:pPr>
      <w:rPr>
        <w:rFonts w:ascii="Symbol" w:eastAsia="Symbol" w:hAnsi="Symbol" w:cs="Symbol" w:hint="default"/>
        <w:w w:val="97"/>
        <w:sz w:val="18"/>
        <w:szCs w:val="18"/>
        <w:lang w:val="en-US" w:eastAsia="en-US" w:bidi="ar-SA"/>
      </w:rPr>
    </w:lvl>
    <w:lvl w:ilvl="1" w:tplc="924ABC3C">
      <w:numFmt w:val="bullet"/>
      <w:lvlText w:val="•"/>
      <w:lvlJc w:val="left"/>
      <w:pPr>
        <w:ind w:left="3326" w:hanging="360"/>
      </w:pPr>
      <w:rPr>
        <w:rFonts w:hint="default"/>
        <w:lang w:val="en-US" w:eastAsia="en-US" w:bidi="ar-SA"/>
      </w:rPr>
    </w:lvl>
    <w:lvl w:ilvl="2" w:tplc="EB826052">
      <w:numFmt w:val="bullet"/>
      <w:lvlText w:val="•"/>
      <w:lvlJc w:val="left"/>
      <w:pPr>
        <w:ind w:left="4212" w:hanging="360"/>
      </w:pPr>
      <w:rPr>
        <w:rFonts w:hint="default"/>
        <w:lang w:val="en-US" w:eastAsia="en-US" w:bidi="ar-SA"/>
      </w:rPr>
    </w:lvl>
    <w:lvl w:ilvl="3" w:tplc="C5D4F3FA">
      <w:numFmt w:val="bullet"/>
      <w:lvlText w:val="•"/>
      <w:lvlJc w:val="left"/>
      <w:pPr>
        <w:ind w:left="5098" w:hanging="360"/>
      </w:pPr>
      <w:rPr>
        <w:rFonts w:hint="default"/>
        <w:lang w:val="en-US" w:eastAsia="en-US" w:bidi="ar-SA"/>
      </w:rPr>
    </w:lvl>
    <w:lvl w:ilvl="4" w:tplc="6630D828">
      <w:numFmt w:val="bullet"/>
      <w:lvlText w:val="•"/>
      <w:lvlJc w:val="left"/>
      <w:pPr>
        <w:ind w:left="5984" w:hanging="360"/>
      </w:pPr>
      <w:rPr>
        <w:rFonts w:hint="default"/>
        <w:lang w:val="en-US" w:eastAsia="en-US" w:bidi="ar-SA"/>
      </w:rPr>
    </w:lvl>
    <w:lvl w:ilvl="5" w:tplc="31E6AAAE">
      <w:numFmt w:val="bullet"/>
      <w:lvlText w:val="•"/>
      <w:lvlJc w:val="left"/>
      <w:pPr>
        <w:ind w:left="6870" w:hanging="360"/>
      </w:pPr>
      <w:rPr>
        <w:rFonts w:hint="default"/>
        <w:lang w:val="en-US" w:eastAsia="en-US" w:bidi="ar-SA"/>
      </w:rPr>
    </w:lvl>
    <w:lvl w:ilvl="6" w:tplc="7522F8CE">
      <w:numFmt w:val="bullet"/>
      <w:lvlText w:val="•"/>
      <w:lvlJc w:val="left"/>
      <w:pPr>
        <w:ind w:left="7756" w:hanging="360"/>
      </w:pPr>
      <w:rPr>
        <w:rFonts w:hint="default"/>
        <w:lang w:val="en-US" w:eastAsia="en-US" w:bidi="ar-SA"/>
      </w:rPr>
    </w:lvl>
    <w:lvl w:ilvl="7" w:tplc="AF6E7D60">
      <w:numFmt w:val="bullet"/>
      <w:lvlText w:val="•"/>
      <w:lvlJc w:val="left"/>
      <w:pPr>
        <w:ind w:left="8642" w:hanging="360"/>
      </w:pPr>
      <w:rPr>
        <w:rFonts w:hint="default"/>
        <w:lang w:val="en-US" w:eastAsia="en-US" w:bidi="ar-SA"/>
      </w:rPr>
    </w:lvl>
    <w:lvl w:ilvl="8" w:tplc="6F020A72">
      <w:numFmt w:val="bullet"/>
      <w:lvlText w:val="•"/>
      <w:lvlJc w:val="left"/>
      <w:pPr>
        <w:ind w:left="9528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5C4F144F"/>
    <w:multiLevelType w:val="multilevel"/>
    <w:tmpl w:val="A5400B5E"/>
    <w:lvl w:ilvl="0">
      <w:start w:val="6"/>
      <w:numFmt w:val="decimal"/>
      <w:lvlText w:val="%1"/>
      <w:lvlJc w:val="left"/>
      <w:pPr>
        <w:ind w:left="1026" w:hanging="447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026" w:hanging="447"/>
      </w:pPr>
      <w:rPr>
        <w:rFonts w:hint="default"/>
        <w:b/>
        <w:bCs/>
        <w:spacing w:val="-2"/>
        <w:w w:val="97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580" w:hanging="714"/>
      </w:pPr>
      <w:rPr>
        <w:rFonts w:ascii="Verdana" w:eastAsia="Verdana" w:hAnsi="Verdana" w:cs="Verdana" w:hint="default"/>
        <w:b/>
        <w:bCs/>
        <w:spacing w:val="-1"/>
        <w:w w:val="100"/>
        <w:sz w:val="18"/>
        <w:szCs w:val="18"/>
        <w:lang w:val="en-US" w:eastAsia="en-US" w:bidi="ar-SA"/>
      </w:rPr>
    </w:lvl>
    <w:lvl w:ilvl="3">
      <w:numFmt w:val="bullet"/>
      <w:lvlText w:val="•"/>
      <w:lvlJc w:val="left"/>
      <w:pPr>
        <w:ind w:left="3304" w:hanging="714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46" w:hanging="714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88" w:hanging="714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731" w:hanging="714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873" w:hanging="714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015" w:hanging="714"/>
      </w:pPr>
      <w:rPr>
        <w:rFonts w:hint="default"/>
        <w:lang w:val="en-US" w:eastAsia="en-US" w:bidi="ar-SA"/>
      </w:rPr>
    </w:lvl>
  </w:abstractNum>
  <w:abstractNum w:abstractNumId="18" w15:restartNumberingAfterBreak="0">
    <w:nsid w:val="5CF97BD0"/>
    <w:multiLevelType w:val="multilevel"/>
    <w:tmpl w:val="933A9B68"/>
    <w:lvl w:ilvl="0">
      <w:start w:val="7"/>
      <w:numFmt w:val="decimal"/>
      <w:lvlText w:val="%1"/>
      <w:lvlJc w:val="left"/>
      <w:pPr>
        <w:ind w:left="1026" w:hanging="447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026" w:hanging="447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648" w:hanging="641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3">
      <w:numFmt w:val="bullet"/>
      <w:lvlText w:val="•"/>
      <w:lvlJc w:val="left"/>
      <w:pPr>
        <w:ind w:left="3786" w:hanging="64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860" w:hanging="64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33" w:hanging="64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006" w:hanging="64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080" w:hanging="64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153" w:hanging="641"/>
      </w:pPr>
      <w:rPr>
        <w:rFonts w:hint="default"/>
        <w:lang w:val="en-US" w:eastAsia="en-US" w:bidi="ar-SA"/>
      </w:rPr>
    </w:lvl>
  </w:abstractNum>
  <w:abstractNum w:abstractNumId="19" w15:restartNumberingAfterBreak="0">
    <w:nsid w:val="65EA10A8"/>
    <w:multiLevelType w:val="hybridMultilevel"/>
    <w:tmpl w:val="4D309CF8"/>
    <w:lvl w:ilvl="0" w:tplc="705E4BB2">
      <w:numFmt w:val="bullet"/>
      <w:lvlText w:val="*"/>
      <w:lvlJc w:val="left"/>
      <w:pPr>
        <w:ind w:left="740" w:hanging="161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n-US" w:eastAsia="en-US" w:bidi="ar-SA"/>
      </w:rPr>
    </w:lvl>
    <w:lvl w:ilvl="1" w:tplc="6D9C9074">
      <w:numFmt w:val="bullet"/>
      <w:lvlText w:val=""/>
      <w:lvlJc w:val="left"/>
      <w:pPr>
        <w:ind w:left="1146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2" w:tplc="3CAA90B2">
      <w:numFmt w:val="bullet"/>
      <w:lvlText w:val="•"/>
      <w:lvlJc w:val="left"/>
      <w:pPr>
        <w:ind w:left="2268" w:hanging="361"/>
      </w:pPr>
      <w:rPr>
        <w:rFonts w:hint="default"/>
        <w:lang w:val="en-US" w:eastAsia="en-US" w:bidi="ar-SA"/>
      </w:rPr>
    </w:lvl>
    <w:lvl w:ilvl="3" w:tplc="9F367F7A">
      <w:numFmt w:val="bullet"/>
      <w:lvlText w:val="•"/>
      <w:lvlJc w:val="left"/>
      <w:pPr>
        <w:ind w:left="3397" w:hanging="361"/>
      </w:pPr>
      <w:rPr>
        <w:rFonts w:hint="default"/>
        <w:lang w:val="en-US" w:eastAsia="en-US" w:bidi="ar-SA"/>
      </w:rPr>
    </w:lvl>
    <w:lvl w:ilvl="4" w:tplc="D786C29E">
      <w:numFmt w:val="bullet"/>
      <w:lvlText w:val="•"/>
      <w:lvlJc w:val="left"/>
      <w:pPr>
        <w:ind w:left="4526" w:hanging="361"/>
      </w:pPr>
      <w:rPr>
        <w:rFonts w:hint="default"/>
        <w:lang w:val="en-US" w:eastAsia="en-US" w:bidi="ar-SA"/>
      </w:rPr>
    </w:lvl>
    <w:lvl w:ilvl="5" w:tplc="A126B872">
      <w:numFmt w:val="bullet"/>
      <w:lvlText w:val="•"/>
      <w:lvlJc w:val="left"/>
      <w:pPr>
        <w:ind w:left="5655" w:hanging="361"/>
      </w:pPr>
      <w:rPr>
        <w:rFonts w:hint="default"/>
        <w:lang w:val="en-US" w:eastAsia="en-US" w:bidi="ar-SA"/>
      </w:rPr>
    </w:lvl>
    <w:lvl w:ilvl="6" w:tplc="63F66812">
      <w:numFmt w:val="bullet"/>
      <w:lvlText w:val="•"/>
      <w:lvlJc w:val="left"/>
      <w:pPr>
        <w:ind w:left="6784" w:hanging="361"/>
      </w:pPr>
      <w:rPr>
        <w:rFonts w:hint="default"/>
        <w:lang w:val="en-US" w:eastAsia="en-US" w:bidi="ar-SA"/>
      </w:rPr>
    </w:lvl>
    <w:lvl w:ilvl="7" w:tplc="FF063814">
      <w:numFmt w:val="bullet"/>
      <w:lvlText w:val="•"/>
      <w:lvlJc w:val="left"/>
      <w:pPr>
        <w:ind w:left="7913" w:hanging="361"/>
      </w:pPr>
      <w:rPr>
        <w:rFonts w:hint="default"/>
        <w:lang w:val="en-US" w:eastAsia="en-US" w:bidi="ar-SA"/>
      </w:rPr>
    </w:lvl>
    <w:lvl w:ilvl="8" w:tplc="D8E2E842">
      <w:numFmt w:val="bullet"/>
      <w:lvlText w:val="•"/>
      <w:lvlJc w:val="left"/>
      <w:pPr>
        <w:ind w:left="9042" w:hanging="361"/>
      </w:pPr>
      <w:rPr>
        <w:rFonts w:hint="default"/>
        <w:lang w:val="en-US" w:eastAsia="en-US" w:bidi="ar-SA"/>
      </w:rPr>
    </w:lvl>
  </w:abstractNum>
  <w:abstractNum w:abstractNumId="20" w15:restartNumberingAfterBreak="0">
    <w:nsid w:val="6AD42719"/>
    <w:multiLevelType w:val="multilevel"/>
    <w:tmpl w:val="7D1E5E4E"/>
    <w:lvl w:ilvl="0">
      <w:start w:val="1"/>
      <w:numFmt w:val="decimal"/>
      <w:lvlText w:val="%1."/>
      <w:lvlJc w:val="left"/>
      <w:pPr>
        <w:ind w:left="822" w:hanging="243"/>
      </w:pPr>
      <w:rPr>
        <w:rFonts w:ascii="Verdana" w:eastAsia="Verdana" w:hAnsi="Verdana" w:cs="Verdana" w:hint="default"/>
        <w:spacing w:val="0"/>
        <w:w w:val="97"/>
        <w:sz w:val="18"/>
        <w:szCs w:val="18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026" w:hanging="447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713" w:hanging="672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3">
      <w:numFmt w:val="bullet"/>
      <w:lvlText w:val=""/>
      <w:lvlJc w:val="left"/>
      <w:pPr>
        <w:ind w:left="1857" w:hanging="144"/>
      </w:pPr>
      <w:rPr>
        <w:rFonts w:ascii="Symbol" w:eastAsia="Symbol" w:hAnsi="Symbol" w:cs="Symbol" w:hint="default"/>
        <w:w w:val="97"/>
        <w:sz w:val="18"/>
        <w:szCs w:val="18"/>
        <w:lang w:val="en-US" w:eastAsia="en-US" w:bidi="ar-SA"/>
      </w:rPr>
    </w:lvl>
    <w:lvl w:ilvl="4">
      <w:numFmt w:val="bullet"/>
      <w:lvlText w:val="•"/>
      <w:lvlJc w:val="left"/>
      <w:pPr>
        <w:ind w:left="3208" w:hanging="144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557" w:hanging="144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05" w:hanging="144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54" w:hanging="144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602" w:hanging="144"/>
      </w:pPr>
      <w:rPr>
        <w:rFonts w:hint="default"/>
        <w:lang w:val="en-US" w:eastAsia="en-US" w:bidi="ar-SA"/>
      </w:rPr>
    </w:lvl>
  </w:abstractNum>
  <w:abstractNum w:abstractNumId="21" w15:restartNumberingAfterBreak="0">
    <w:nsid w:val="6D093C3D"/>
    <w:multiLevelType w:val="multilevel"/>
    <w:tmpl w:val="6C6AADB2"/>
    <w:lvl w:ilvl="0">
      <w:start w:val="1"/>
      <w:numFmt w:val="decimal"/>
      <w:lvlText w:val="%1"/>
      <w:lvlJc w:val="left"/>
      <w:pPr>
        <w:ind w:left="1288" w:hanging="425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288" w:hanging="425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2">
      <w:numFmt w:val="bullet"/>
      <w:lvlText w:val="•"/>
      <w:lvlJc w:val="left"/>
      <w:pPr>
        <w:ind w:left="3284" w:hanging="425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286" w:hanging="425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288" w:hanging="42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290" w:hanging="42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292" w:hanging="42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294" w:hanging="42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296" w:hanging="425"/>
      </w:pPr>
      <w:rPr>
        <w:rFonts w:hint="default"/>
        <w:lang w:val="en-US" w:eastAsia="en-US" w:bidi="ar-SA"/>
      </w:rPr>
    </w:lvl>
  </w:abstractNum>
  <w:abstractNum w:abstractNumId="22" w15:restartNumberingAfterBreak="0">
    <w:nsid w:val="6D4E22AF"/>
    <w:multiLevelType w:val="hybridMultilevel"/>
    <w:tmpl w:val="B5D2B810"/>
    <w:lvl w:ilvl="0" w:tplc="DCF09928">
      <w:start w:val="1"/>
      <w:numFmt w:val="decimal"/>
      <w:lvlText w:val="%1."/>
      <w:lvlJc w:val="left"/>
      <w:pPr>
        <w:ind w:left="897" w:hanging="318"/>
      </w:pPr>
      <w:rPr>
        <w:rFonts w:hint="default"/>
        <w:b/>
        <w:bCs/>
        <w:spacing w:val="-1"/>
        <w:w w:val="97"/>
        <w:lang w:val="en-US" w:eastAsia="en-US" w:bidi="ar-SA"/>
      </w:rPr>
    </w:lvl>
    <w:lvl w:ilvl="1" w:tplc="1114B040">
      <w:start w:val="1"/>
      <w:numFmt w:val="lowerRoman"/>
      <w:lvlText w:val="%2."/>
      <w:lvlJc w:val="left"/>
      <w:pPr>
        <w:ind w:left="1300" w:hanging="476"/>
      </w:pPr>
      <w:rPr>
        <w:rFonts w:ascii="Verdana" w:eastAsia="Verdana" w:hAnsi="Verdana" w:cs="Verdana" w:hint="default"/>
        <w:spacing w:val="0"/>
        <w:w w:val="100"/>
        <w:sz w:val="18"/>
        <w:szCs w:val="18"/>
        <w:lang w:val="en-US" w:eastAsia="en-US" w:bidi="ar-SA"/>
      </w:rPr>
    </w:lvl>
    <w:lvl w:ilvl="2" w:tplc="1452DD84">
      <w:numFmt w:val="bullet"/>
      <w:lvlText w:val="•"/>
      <w:lvlJc w:val="left"/>
      <w:pPr>
        <w:ind w:left="2411" w:hanging="476"/>
      </w:pPr>
      <w:rPr>
        <w:rFonts w:hint="default"/>
        <w:lang w:val="en-US" w:eastAsia="en-US" w:bidi="ar-SA"/>
      </w:rPr>
    </w:lvl>
    <w:lvl w:ilvl="3" w:tplc="BA9EF20A">
      <w:numFmt w:val="bullet"/>
      <w:lvlText w:val="•"/>
      <w:lvlJc w:val="left"/>
      <w:pPr>
        <w:ind w:left="3522" w:hanging="476"/>
      </w:pPr>
      <w:rPr>
        <w:rFonts w:hint="default"/>
        <w:lang w:val="en-US" w:eastAsia="en-US" w:bidi="ar-SA"/>
      </w:rPr>
    </w:lvl>
    <w:lvl w:ilvl="4" w:tplc="30A22768">
      <w:numFmt w:val="bullet"/>
      <w:lvlText w:val="•"/>
      <w:lvlJc w:val="left"/>
      <w:pPr>
        <w:ind w:left="4633" w:hanging="476"/>
      </w:pPr>
      <w:rPr>
        <w:rFonts w:hint="default"/>
        <w:lang w:val="en-US" w:eastAsia="en-US" w:bidi="ar-SA"/>
      </w:rPr>
    </w:lvl>
    <w:lvl w:ilvl="5" w:tplc="14AC90CE">
      <w:numFmt w:val="bullet"/>
      <w:lvlText w:val="•"/>
      <w:lvlJc w:val="left"/>
      <w:pPr>
        <w:ind w:left="5744" w:hanging="476"/>
      </w:pPr>
      <w:rPr>
        <w:rFonts w:hint="default"/>
        <w:lang w:val="en-US" w:eastAsia="en-US" w:bidi="ar-SA"/>
      </w:rPr>
    </w:lvl>
    <w:lvl w:ilvl="6" w:tplc="C1FEE996">
      <w:numFmt w:val="bullet"/>
      <w:lvlText w:val="•"/>
      <w:lvlJc w:val="left"/>
      <w:pPr>
        <w:ind w:left="6855" w:hanging="476"/>
      </w:pPr>
      <w:rPr>
        <w:rFonts w:hint="default"/>
        <w:lang w:val="en-US" w:eastAsia="en-US" w:bidi="ar-SA"/>
      </w:rPr>
    </w:lvl>
    <w:lvl w:ilvl="7" w:tplc="D3481392">
      <w:numFmt w:val="bullet"/>
      <w:lvlText w:val="•"/>
      <w:lvlJc w:val="left"/>
      <w:pPr>
        <w:ind w:left="7966" w:hanging="476"/>
      </w:pPr>
      <w:rPr>
        <w:rFonts w:hint="default"/>
        <w:lang w:val="en-US" w:eastAsia="en-US" w:bidi="ar-SA"/>
      </w:rPr>
    </w:lvl>
    <w:lvl w:ilvl="8" w:tplc="23ACDF44">
      <w:numFmt w:val="bullet"/>
      <w:lvlText w:val="•"/>
      <w:lvlJc w:val="left"/>
      <w:pPr>
        <w:ind w:left="9077" w:hanging="476"/>
      </w:pPr>
      <w:rPr>
        <w:rFonts w:hint="default"/>
        <w:lang w:val="en-US" w:eastAsia="en-US" w:bidi="ar-SA"/>
      </w:rPr>
    </w:lvl>
  </w:abstractNum>
  <w:abstractNum w:abstractNumId="23" w15:restartNumberingAfterBreak="0">
    <w:nsid w:val="7143700B"/>
    <w:multiLevelType w:val="hybridMultilevel"/>
    <w:tmpl w:val="391EA52C"/>
    <w:lvl w:ilvl="0" w:tplc="2C08AFB0">
      <w:start w:val="1"/>
      <w:numFmt w:val="decimal"/>
      <w:lvlText w:val="%1."/>
      <w:lvlJc w:val="left"/>
      <w:pPr>
        <w:ind w:left="1223" w:hanging="360"/>
      </w:pPr>
      <w:rPr>
        <w:rFonts w:ascii="Cambria" w:eastAsia="Cambria" w:hAnsi="Cambria" w:cs="Cambria" w:hint="default"/>
        <w:spacing w:val="-1"/>
        <w:w w:val="124"/>
        <w:sz w:val="22"/>
        <w:szCs w:val="22"/>
        <w:lang w:val="en-US" w:eastAsia="en-US" w:bidi="ar-SA"/>
      </w:rPr>
    </w:lvl>
    <w:lvl w:ilvl="1" w:tplc="79D4507C">
      <w:numFmt w:val="bullet"/>
      <w:lvlText w:val="•"/>
      <w:lvlJc w:val="left"/>
      <w:pPr>
        <w:ind w:left="2228" w:hanging="360"/>
      </w:pPr>
      <w:rPr>
        <w:rFonts w:hint="default"/>
        <w:lang w:val="en-US" w:eastAsia="en-US" w:bidi="ar-SA"/>
      </w:rPr>
    </w:lvl>
    <w:lvl w:ilvl="2" w:tplc="18B43A08">
      <w:numFmt w:val="bullet"/>
      <w:lvlText w:val="•"/>
      <w:lvlJc w:val="left"/>
      <w:pPr>
        <w:ind w:left="3236" w:hanging="360"/>
      </w:pPr>
      <w:rPr>
        <w:rFonts w:hint="default"/>
        <w:lang w:val="en-US" w:eastAsia="en-US" w:bidi="ar-SA"/>
      </w:rPr>
    </w:lvl>
    <w:lvl w:ilvl="3" w:tplc="8F4247E6">
      <w:numFmt w:val="bullet"/>
      <w:lvlText w:val="•"/>
      <w:lvlJc w:val="left"/>
      <w:pPr>
        <w:ind w:left="4244" w:hanging="360"/>
      </w:pPr>
      <w:rPr>
        <w:rFonts w:hint="default"/>
        <w:lang w:val="en-US" w:eastAsia="en-US" w:bidi="ar-SA"/>
      </w:rPr>
    </w:lvl>
    <w:lvl w:ilvl="4" w:tplc="BC860F06">
      <w:numFmt w:val="bullet"/>
      <w:lvlText w:val="•"/>
      <w:lvlJc w:val="left"/>
      <w:pPr>
        <w:ind w:left="5252" w:hanging="360"/>
      </w:pPr>
      <w:rPr>
        <w:rFonts w:hint="default"/>
        <w:lang w:val="en-US" w:eastAsia="en-US" w:bidi="ar-SA"/>
      </w:rPr>
    </w:lvl>
    <w:lvl w:ilvl="5" w:tplc="A72E3B48">
      <w:numFmt w:val="bullet"/>
      <w:lvlText w:val="•"/>
      <w:lvlJc w:val="left"/>
      <w:pPr>
        <w:ind w:left="6260" w:hanging="360"/>
      </w:pPr>
      <w:rPr>
        <w:rFonts w:hint="default"/>
        <w:lang w:val="en-US" w:eastAsia="en-US" w:bidi="ar-SA"/>
      </w:rPr>
    </w:lvl>
    <w:lvl w:ilvl="6" w:tplc="BDF011EC">
      <w:numFmt w:val="bullet"/>
      <w:lvlText w:val="•"/>
      <w:lvlJc w:val="left"/>
      <w:pPr>
        <w:ind w:left="7268" w:hanging="360"/>
      </w:pPr>
      <w:rPr>
        <w:rFonts w:hint="default"/>
        <w:lang w:val="en-US" w:eastAsia="en-US" w:bidi="ar-SA"/>
      </w:rPr>
    </w:lvl>
    <w:lvl w:ilvl="7" w:tplc="DF542832">
      <w:numFmt w:val="bullet"/>
      <w:lvlText w:val="•"/>
      <w:lvlJc w:val="left"/>
      <w:pPr>
        <w:ind w:left="8276" w:hanging="360"/>
      </w:pPr>
      <w:rPr>
        <w:rFonts w:hint="default"/>
        <w:lang w:val="en-US" w:eastAsia="en-US" w:bidi="ar-SA"/>
      </w:rPr>
    </w:lvl>
    <w:lvl w:ilvl="8" w:tplc="5DAC145A">
      <w:numFmt w:val="bullet"/>
      <w:lvlText w:val="•"/>
      <w:lvlJc w:val="left"/>
      <w:pPr>
        <w:ind w:left="9284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751629FB"/>
    <w:multiLevelType w:val="hybridMultilevel"/>
    <w:tmpl w:val="88B881A4"/>
    <w:lvl w:ilvl="0" w:tplc="DE8EA434">
      <w:numFmt w:val="bullet"/>
      <w:lvlText w:val=""/>
      <w:lvlJc w:val="left"/>
      <w:pPr>
        <w:ind w:left="1230" w:hanging="84"/>
      </w:pPr>
      <w:rPr>
        <w:rFonts w:ascii="Symbol" w:eastAsia="Symbol" w:hAnsi="Symbol" w:cs="Symbol" w:hint="default"/>
        <w:spacing w:val="-4"/>
        <w:w w:val="100"/>
        <w:sz w:val="16"/>
        <w:szCs w:val="16"/>
        <w:lang w:val="en-US" w:eastAsia="en-US" w:bidi="ar-SA"/>
      </w:rPr>
    </w:lvl>
    <w:lvl w:ilvl="1" w:tplc="C71AEBD8">
      <w:numFmt w:val="bullet"/>
      <w:lvlText w:val="•"/>
      <w:lvlJc w:val="left"/>
      <w:pPr>
        <w:ind w:left="2246" w:hanging="84"/>
      </w:pPr>
      <w:rPr>
        <w:rFonts w:hint="default"/>
        <w:lang w:val="en-US" w:eastAsia="en-US" w:bidi="ar-SA"/>
      </w:rPr>
    </w:lvl>
    <w:lvl w:ilvl="2" w:tplc="4672DB60">
      <w:numFmt w:val="bullet"/>
      <w:lvlText w:val="•"/>
      <w:lvlJc w:val="left"/>
      <w:pPr>
        <w:ind w:left="3252" w:hanging="84"/>
      </w:pPr>
      <w:rPr>
        <w:rFonts w:hint="default"/>
        <w:lang w:val="en-US" w:eastAsia="en-US" w:bidi="ar-SA"/>
      </w:rPr>
    </w:lvl>
    <w:lvl w:ilvl="3" w:tplc="8756848A">
      <w:numFmt w:val="bullet"/>
      <w:lvlText w:val="•"/>
      <w:lvlJc w:val="left"/>
      <w:pPr>
        <w:ind w:left="4258" w:hanging="84"/>
      </w:pPr>
      <w:rPr>
        <w:rFonts w:hint="default"/>
        <w:lang w:val="en-US" w:eastAsia="en-US" w:bidi="ar-SA"/>
      </w:rPr>
    </w:lvl>
    <w:lvl w:ilvl="4" w:tplc="1786F32A">
      <w:numFmt w:val="bullet"/>
      <w:lvlText w:val="•"/>
      <w:lvlJc w:val="left"/>
      <w:pPr>
        <w:ind w:left="5264" w:hanging="84"/>
      </w:pPr>
      <w:rPr>
        <w:rFonts w:hint="default"/>
        <w:lang w:val="en-US" w:eastAsia="en-US" w:bidi="ar-SA"/>
      </w:rPr>
    </w:lvl>
    <w:lvl w:ilvl="5" w:tplc="251CEFBA">
      <w:numFmt w:val="bullet"/>
      <w:lvlText w:val="•"/>
      <w:lvlJc w:val="left"/>
      <w:pPr>
        <w:ind w:left="6270" w:hanging="84"/>
      </w:pPr>
      <w:rPr>
        <w:rFonts w:hint="default"/>
        <w:lang w:val="en-US" w:eastAsia="en-US" w:bidi="ar-SA"/>
      </w:rPr>
    </w:lvl>
    <w:lvl w:ilvl="6" w:tplc="5928DBDC">
      <w:numFmt w:val="bullet"/>
      <w:lvlText w:val="•"/>
      <w:lvlJc w:val="left"/>
      <w:pPr>
        <w:ind w:left="7276" w:hanging="84"/>
      </w:pPr>
      <w:rPr>
        <w:rFonts w:hint="default"/>
        <w:lang w:val="en-US" w:eastAsia="en-US" w:bidi="ar-SA"/>
      </w:rPr>
    </w:lvl>
    <w:lvl w:ilvl="7" w:tplc="0A5CDCC6">
      <w:numFmt w:val="bullet"/>
      <w:lvlText w:val="•"/>
      <w:lvlJc w:val="left"/>
      <w:pPr>
        <w:ind w:left="8282" w:hanging="84"/>
      </w:pPr>
      <w:rPr>
        <w:rFonts w:hint="default"/>
        <w:lang w:val="en-US" w:eastAsia="en-US" w:bidi="ar-SA"/>
      </w:rPr>
    </w:lvl>
    <w:lvl w:ilvl="8" w:tplc="3010557C">
      <w:numFmt w:val="bullet"/>
      <w:lvlText w:val="•"/>
      <w:lvlJc w:val="left"/>
      <w:pPr>
        <w:ind w:left="9288" w:hanging="84"/>
      </w:pPr>
      <w:rPr>
        <w:rFonts w:hint="default"/>
        <w:lang w:val="en-US" w:eastAsia="en-US" w:bidi="ar-SA"/>
      </w:rPr>
    </w:lvl>
  </w:abstractNum>
  <w:abstractNum w:abstractNumId="25" w15:restartNumberingAfterBreak="0">
    <w:nsid w:val="772F1FE7"/>
    <w:multiLevelType w:val="multilevel"/>
    <w:tmpl w:val="1C24175E"/>
    <w:lvl w:ilvl="0">
      <w:start w:val="8"/>
      <w:numFmt w:val="decimal"/>
      <w:lvlText w:val="%1"/>
      <w:lvlJc w:val="left"/>
      <w:pPr>
        <w:ind w:left="1026" w:hanging="447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026" w:hanging="447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2">
      <w:numFmt w:val="bullet"/>
      <w:lvlText w:val=""/>
      <w:lvlJc w:val="left"/>
      <w:pPr>
        <w:ind w:left="1288" w:hanging="281"/>
      </w:pPr>
      <w:rPr>
        <w:rFonts w:ascii="Symbol" w:eastAsia="Symbol" w:hAnsi="Symbol" w:cs="Symbol" w:hint="default"/>
        <w:w w:val="95"/>
        <w:sz w:val="18"/>
        <w:szCs w:val="18"/>
        <w:lang w:val="en-US" w:eastAsia="en-US" w:bidi="ar-SA"/>
      </w:rPr>
    </w:lvl>
    <w:lvl w:ilvl="3">
      <w:numFmt w:val="bullet"/>
      <w:lvlText w:val="•"/>
      <w:lvlJc w:val="left"/>
      <w:pPr>
        <w:ind w:left="3506" w:hanging="28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20" w:hanging="28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33" w:hanging="28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46" w:hanging="28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960" w:hanging="28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073" w:hanging="281"/>
      </w:pPr>
      <w:rPr>
        <w:rFonts w:hint="default"/>
        <w:lang w:val="en-US" w:eastAsia="en-US" w:bidi="ar-SA"/>
      </w:rPr>
    </w:lvl>
  </w:abstractNum>
  <w:abstractNum w:abstractNumId="26" w15:restartNumberingAfterBreak="0">
    <w:nsid w:val="79405DEA"/>
    <w:multiLevelType w:val="multilevel"/>
    <w:tmpl w:val="B51CA0F4"/>
    <w:lvl w:ilvl="0">
      <w:start w:val="2"/>
      <w:numFmt w:val="decimal"/>
      <w:lvlText w:val="%1"/>
      <w:lvlJc w:val="left"/>
      <w:pPr>
        <w:ind w:left="964" w:hanging="385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964" w:hanging="385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218" w:hanging="639"/>
        <w:jc w:val="right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2133" w:hanging="833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4">
      <w:numFmt w:val="bullet"/>
      <w:lvlText w:val="•"/>
      <w:lvlJc w:val="left"/>
      <w:pPr>
        <w:ind w:left="4430" w:hanging="83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75" w:hanging="83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720" w:hanging="83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865" w:hanging="83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010" w:hanging="833"/>
      </w:pPr>
      <w:rPr>
        <w:rFonts w:hint="default"/>
        <w:lang w:val="en-US" w:eastAsia="en-US" w:bidi="ar-SA"/>
      </w:rPr>
    </w:lvl>
  </w:abstractNum>
  <w:abstractNum w:abstractNumId="27" w15:restartNumberingAfterBreak="0">
    <w:nsid w:val="7C3E196D"/>
    <w:multiLevelType w:val="multilevel"/>
    <w:tmpl w:val="33D4CD68"/>
    <w:lvl w:ilvl="0">
      <w:start w:val="5"/>
      <w:numFmt w:val="decimal"/>
      <w:lvlText w:val="%1"/>
      <w:lvlJc w:val="left"/>
      <w:pPr>
        <w:ind w:left="1026" w:hanging="447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026" w:hanging="447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840" w:hanging="720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3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993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04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095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146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197" w:hanging="720"/>
      </w:pPr>
      <w:rPr>
        <w:rFonts w:hint="default"/>
        <w:lang w:val="en-US" w:eastAsia="en-US" w:bidi="ar-SA"/>
      </w:rPr>
    </w:lvl>
  </w:abstractNum>
  <w:num w:numId="1">
    <w:abstractNumId w:val="10"/>
  </w:num>
  <w:num w:numId="2">
    <w:abstractNumId w:val="15"/>
  </w:num>
  <w:num w:numId="3">
    <w:abstractNumId w:val="14"/>
  </w:num>
  <w:num w:numId="4">
    <w:abstractNumId w:val="6"/>
  </w:num>
  <w:num w:numId="5">
    <w:abstractNumId w:val="25"/>
  </w:num>
  <w:num w:numId="6">
    <w:abstractNumId w:val="18"/>
  </w:num>
  <w:num w:numId="7">
    <w:abstractNumId w:val="3"/>
  </w:num>
  <w:num w:numId="8">
    <w:abstractNumId w:val="7"/>
  </w:num>
  <w:num w:numId="9">
    <w:abstractNumId w:val="24"/>
  </w:num>
  <w:num w:numId="10">
    <w:abstractNumId w:val="1"/>
  </w:num>
  <w:num w:numId="11">
    <w:abstractNumId w:val="4"/>
  </w:num>
  <w:num w:numId="12">
    <w:abstractNumId w:val="17"/>
  </w:num>
  <w:num w:numId="13">
    <w:abstractNumId w:val="27"/>
  </w:num>
  <w:num w:numId="14">
    <w:abstractNumId w:val="11"/>
  </w:num>
  <w:num w:numId="15">
    <w:abstractNumId w:val="9"/>
  </w:num>
  <w:num w:numId="16">
    <w:abstractNumId w:val="16"/>
  </w:num>
  <w:num w:numId="17">
    <w:abstractNumId w:val="2"/>
  </w:num>
  <w:num w:numId="18">
    <w:abstractNumId w:val="20"/>
  </w:num>
  <w:num w:numId="19">
    <w:abstractNumId w:val="13"/>
  </w:num>
  <w:num w:numId="20">
    <w:abstractNumId w:val="26"/>
  </w:num>
  <w:num w:numId="21">
    <w:abstractNumId w:val="21"/>
  </w:num>
  <w:num w:numId="22">
    <w:abstractNumId w:val="19"/>
  </w:num>
  <w:num w:numId="23">
    <w:abstractNumId w:val="22"/>
  </w:num>
  <w:num w:numId="24">
    <w:abstractNumId w:val="23"/>
  </w:num>
  <w:num w:numId="25">
    <w:abstractNumId w:val="12"/>
  </w:num>
  <w:num w:numId="26">
    <w:abstractNumId w:val="5"/>
  </w:num>
  <w:num w:numId="27">
    <w:abstractNumId w:val="0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sDQ0sjSwNLAwMDFR0lEKTi0uzszPAykwNKwFAK+VOOQtAAAA"/>
  </w:docVars>
  <w:rsids>
    <w:rsidRoot w:val="00005430"/>
    <w:rsid w:val="00005430"/>
    <w:rsid w:val="00007676"/>
    <w:rsid w:val="000167A2"/>
    <w:rsid w:val="000B595A"/>
    <w:rsid w:val="0012522D"/>
    <w:rsid w:val="00136B92"/>
    <w:rsid w:val="00166A4C"/>
    <w:rsid w:val="00182E04"/>
    <w:rsid w:val="001832EB"/>
    <w:rsid w:val="001A6963"/>
    <w:rsid w:val="00230920"/>
    <w:rsid w:val="00236B7D"/>
    <w:rsid w:val="0028702F"/>
    <w:rsid w:val="00287EF4"/>
    <w:rsid w:val="00295381"/>
    <w:rsid w:val="002B4226"/>
    <w:rsid w:val="002C58DF"/>
    <w:rsid w:val="002E7849"/>
    <w:rsid w:val="002F5DBB"/>
    <w:rsid w:val="00310585"/>
    <w:rsid w:val="00325426"/>
    <w:rsid w:val="00351EC7"/>
    <w:rsid w:val="0036392B"/>
    <w:rsid w:val="00363D22"/>
    <w:rsid w:val="003A1FB3"/>
    <w:rsid w:val="003C3D41"/>
    <w:rsid w:val="004840E5"/>
    <w:rsid w:val="00496DEB"/>
    <w:rsid w:val="004B6BE7"/>
    <w:rsid w:val="004E1556"/>
    <w:rsid w:val="00515DC2"/>
    <w:rsid w:val="00521AB6"/>
    <w:rsid w:val="0054685E"/>
    <w:rsid w:val="005871E3"/>
    <w:rsid w:val="0058733A"/>
    <w:rsid w:val="005B4A48"/>
    <w:rsid w:val="005F09D0"/>
    <w:rsid w:val="006638AB"/>
    <w:rsid w:val="00664194"/>
    <w:rsid w:val="006865DD"/>
    <w:rsid w:val="0069362C"/>
    <w:rsid w:val="006A4DFD"/>
    <w:rsid w:val="006C337A"/>
    <w:rsid w:val="006D521F"/>
    <w:rsid w:val="006F1B90"/>
    <w:rsid w:val="00704ECE"/>
    <w:rsid w:val="00733B62"/>
    <w:rsid w:val="007445A9"/>
    <w:rsid w:val="0075167A"/>
    <w:rsid w:val="00771D99"/>
    <w:rsid w:val="007B17CA"/>
    <w:rsid w:val="00827CE9"/>
    <w:rsid w:val="00840D49"/>
    <w:rsid w:val="00841CBA"/>
    <w:rsid w:val="008603CC"/>
    <w:rsid w:val="008A13E3"/>
    <w:rsid w:val="008D7F1A"/>
    <w:rsid w:val="008F4FFB"/>
    <w:rsid w:val="00900864"/>
    <w:rsid w:val="00904327"/>
    <w:rsid w:val="00992087"/>
    <w:rsid w:val="009A747A"/>
    <w:rsid w:val="009B11EA"/>
    <w:rsid w:val="00A24877"/>
    <w:rsid w:val="00A42B46"/>
    <w:rsid w:val="00A7744F"/>
    <w:rsid w:val="00B25201"/>
    <w:rsid w:val="00B43C31"/>
    <w:rsid w:val="00B80D6F"/>
    <w:rsid w:val="00B86BDE"/>
    <w:rsid w:val="00B956B6"/>
    <w:rsid w:val="00B9608A"/>
    <w:rsid w:val="00BB31F3"/>
    <w:rsid w:val="00C24F86"/>
    <w:rsid w:val="00C40DAD"/>
    <w:rsid w:val="00CB4B2D"/>
    <w:rsid w:val="00CE1D7F"/>
    <w:rsid w:val="00CF15A8"/>
    <w:rsid w:val="00D15DA6"/>
    <w:rsid w:val="00D43D6D"/>
    <w:rsid w:val="00D8258A"/>
    <w:rsid w:val="00DB00FE"/>
    <w:rsid w:val="00DC30A3"/>
    <w:rsid w:val="00E01C4A"/>
    <w:rsid w:val="00E03AE0"/>
    <w:rsid w:val="00E0709C"/>
    <w:rsid w:val="00E41709"/>
    <w:rsid w:val="00E43AF0"/>
    <w:rsid w:val="00E50233"/>
    <w:rsid w:val="00E526A9"/>
    <w:rsid w:val="00E821F4"/>
    <w:rsid w:val="00E912D6"/>
    <w:rsid w:val="00F0504C"/>
    <w:rsid w:val="00F26132"/>
    <w:rsid w:val="00FA1E93"/>
    <w:rsid w:val="00FA5351"/>
    <w:rsid w:val="00FB3DEF"/>
    <w:rsid w:val="00FD10CC"/>
    <w:rsid w:val="00FD1B3A"/>
    <w:rsid w:val="00FD5DFF"/>
    <w:rsid w:val="00FD7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2C7ECFF-FF4E-41D4-82F5-FF90F6F86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1"/>
    <w:qFormat/>
    <w:pPr>
      <w:spacing w:before="72"/>
      <w:ind w:left="2910"/>
      <w:jc w:val="center"/>
      <w:outlineLvl w:val="0"/>
    </w:pPr>
    <w:rPr>
      <w:rFonts w:ascii="Calibri" w:eastAsia="Calibri" w:hAnsi="Calibri" w:cs="Calibri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1662"/>
      <w:outlineLvl w:val="1"/>
    </w:pPr>
    <w:rPr>
      <w:rFonts w:ascii="Calibri" w:eastAsia="Calibri" w:hAnsi="Calibri" w:cs="Calibri"/>
      <w:sz w:val="24"/>
      <w:szCs w:val="24"/>
    </w:rPr>
  </w:style>
  <w:style w:type="paragraph" w:styleId="Heading3">
    <w:name w:val="heading 3"/>
    <w:basedOn w:val="Normal"/>
    <w:uiPriority w:val="1"/>
    <w:qFormat/>
    <w:pPr>
      <w:ind w:left="971" w:hanging="913"/>
      <w:outlineLvl w:val="2"/>
    </w:pPr>
    <w:rPr>
      <w:rFonts w:ascii="Calibri" w:eastAsia="Calibri" w:hAnsi="Calibri" w:cs="Calibri"/>
      <w:b/>
      <w:bCs/>
    </w:rPr>
  </w:style>
  <w:style w:type="paragraph" w:styleId="Heading4">
    <w:name w:val="heading 4"/>
    <w:basedOn w:val="Normal"/>
    <w:uiPriority w:val="1"/>
    <w:qFormat/>
    <w:pPr>
      <w:ind w:left="1816" w:hanging="413"/>
      <w:jc w:val="both"/>
      <w:outlineLvl w:val="3"/>
    </w:pPr>
    <w:rPr>
      <w:i/>
      <w:iCs/>
      <w:sz w:val="20"/>
      <w:szCs w:val="20"/>
    </w:rPr>
  </w:style>
  <w:style w:type="paragraph" w:styleId="Heading5">
    <w:name w:val="heading 5"/>
    <w:basedOn w:val="Normal"/>
    <w:uiPriority w:val="1"/>
    <w:qFormat/>
    <w:pPr>
      <w:ind w:left="1026" w:hanging="447"/>
      <w:outlineLvl w:val="4"/>
    </w:pPr>
    <w:rPr>
      <w:b/>
      <w:bCs/>
      <w:sz w:val="18"/>
      <w:szCs w:val="18"/>
    </w:rPr>
  </w:style>
  <w:style w:type="paragraph" w:styleId="Heading6">
    <w:name w:val="heading 6"/>
    <w:basedOn w:val="Normal"/>
    <w:uiPriority w:val="1"/>
    <w:qFormat/>
    <w:pPr>
      <w:ind w:left="1713"/>
      <w:outlineLvl w:val="5"/>
    </w:pPr>
    <w:rPr>
      <w:b/>
      <w:bCs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Title">
    <w:name w:val="Title"/>
    <w:basedOn w:val="Normal"/>
    <w:uiPriority w:val="1"/>
    <w:qFormat/>
    <w:pPr>
      <w:spacing w:before="72"/>
      <w:ind w:left="2904" w:right="2926"/>
      <w:jc w:val="center"/>
    </w:pPr>
    <w:rPr>
      <w:b/>
      <w:bCs/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026" w:hanging="447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008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0864"/>
    <w:rPr>
      <w:rFonts w:ascii="Segoe UI" w:eastAsia="Verdana" w:hAnsi="Segoe UI" w:cs="Segoe UI"/>
      <w:sz w:val="18"/>
      <w:szCs w:val="18"/>
    </w:rPr>
  </w:style>
  <w:style w:type="paragraph" w:customStyle="1" w:styleId="msonormal0">
    <w:name w:val="msonormal"/>
    <w:basedOn w:val="Normal"/>
    <w:rsid w:val="0054685E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66">
    <w:name w:val="xl66"/>
    <w:basedOn w:val="Normal"/>
    <w:rsid w:val="0054685E"/>
    <w:pPr>
      <w:widowControl/>
      <w:autoSpaceDE/>
      <w:autoSpaceDN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67">
    <w:name w:val="xl67"/>
    <w:basedOn w:val="Normal"/>
    <w:rsid w:val="0054685E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68">
    <w:name w:val="xl68"/>
    <w:basedOn w:val="Normal"/>
    <w:rsid w:val="0054685E"/>
    <w:pPr>
      <w:widowControl/>
      <w:autoSpaceDE/>
      <w:autoSpaceDN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69">
    <w:name w:val="xl69"/>
    <w:basedOn w:val="Normal"/>
    <w:rsid w:val="0054685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70">
    <w:name w:val="xl70"/>
    <w:basedOn w:val="Normal"/>
    <w:rsid w:val="0054685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71">
    <w:name w:val="xl71"/>
    <w:basedOn w:val="Normal"/>
    <w:rsid w:val="0054685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72">
    <w:name w:val="xl72"/>
    <w:basedOn w:val="Normal"/>
    <w:rsid w:val="0054685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73">
    <w:name w:val="xl73"/>
    <w:basedOn w:val="Normal"/>
    <w:rsid w:val="0054685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74">
    <w:name w:val="xl74"/>
    <w:basedOn w:val="Normal"/>
    <w:rsid w:val="0054685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val="en-IN" w:eastAsia="en-IN"/>
    </w:rPr>
  </w:style>
  <w:style w:type="paragraph" w:customStyle="1" w:styleId="xl75">
    <w:name w:val="xl75"/>
    <w:basedOn w:val="Normal"/>
    <w:rsid w:val="0054685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76">
    <w:name w:val="xl76"/>
    <w:basedOn w:val="Normal"/>
    <w:rsid w:val="0054685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autoSpaceDE/>
      <w:autoSpaceDN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77">
    <w:name w:val="xl77"/>
    <w:basedOn w:val="Normal"/>
    <w:rsid w:val="0054685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autoSpaceDE/>
      <w:autoSpaceDN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78">
    <w:name w:val="xl78"/>
    <w:basedOn w:val="Normal"/>
    <w:rsid w:val="0054685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val="en-IN" w:eastAsia="en-IN"/>
    </w:rPr>
  </w:style>
  <w:style w:type="paragraph" w:customStyle="1" w:styleId="xl79">
    <w:name w:val="xl79"/>
    <w:basedOn w:val="Normal"/>
    <w:rsid w:val="0054685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autoSpaceDE/>
      <w:autoSpaceDN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80">
    <w:name w:val="xl80"/>
    <w:basedOn w:val="Normal"/>
    <w:rsid w:val="0054685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xl81">
    <w:name w:val="xl81"/>
    <w:basedOn w:val="Normal"/>
    <w:rsid w:val="0054685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IN" w:eastAsia="en-IN"/>
    </w:rPr>
  </w:style>
  <w:style w:type="paragraph" w:customStyle="1" w:styleId="xl82">
    <w:name w:val="xl82"/>
    <w:basedOn w:val="Normal"/>
    <w:rsid w:val="0054685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IN" w:eastAsia="en-IN"/>
    </w:rPr>
  </w:style>
  <w:style w:type="character" w:customStyle="1" w:styleId="markedcontent">
    <w:name w:val="markedcontent"/>
    <w:basedOn w:val="DefaultParagraphFont"/>
    <w:rsid w:val="0054685E"/>
  </w:style>
  <w:style w:type="paragraph" w:styleId="Header">
    <w:name w:val="header"/>
    <w:basedOn w:val="Normal"/>
    <w:link w:val="HeaderChar"/>
    <w:uiPriority w:val="99"/>
    <w:unhideWhenUsed/>
    <w:rsid w:val="006C337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337A"/>
    <w:rPr>
      <w:rFonts w:ascii="Verdana" w:eastAsia="Verdana" w:hAnsi="Verdana" w:cs="Verdana"/>
    </w:rPr>
  </w:style>
  <w:style w:type="paragraph" w:styleId="Footer">
    <w:name w:val="footer"/>
    <w:basedOn w:val="Normal"/>
    <w:link w:val="FooterChar"/>
    <w:uiPriority w:val="99"/>
    <w:unhideWhenUsed/>
    <w:rsid w:val="006C337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337A"/>
    <w:rPr>
      <w:rFonts w:ascii="Verdana" w:eastAsia="Verdana" w:hAnsi="Verdana" w:cs="Verdan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3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7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7</TotalTime>
  <Pages>1</Pages>
  <Words>7091</Words>
  <Characters>40423</Characters>
  <Application>Microsoft Office Word</Application>
  <DocSecurity>0</DocSecurity>
  <Lines>336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line2PDF.com</dc:creator>
  <cp:lastModifiedBy>DELL</cp:lastModifiedBy>
  <cp:revision>62</cp:revision>
  <cp:lastPrinted>2022-10-19T10:50:00Z</cp:lastPrinted>
  <dcterms:created xsi:type="dcterms:W3CDTF">2022-04-08T09:40:00Z</dcterms:created>
  <dcterms:modified xsi:type="dcterms:W3CDTF">2022-11-21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0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4-08T00:00:00Z</vt:filetime>
  </property>
</Properties>
</file>